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4512C" w14:textId="55C107E1" w:rsidR="00075590" w:rsidRPr="00075590" w:rsidRDefault="002C509F" w:rsidP="00075590">
      <w:pPr>
        <w:jc w:val="center"/>
        <w:rPr>
          <w:b/>
        </w:rPr>
      </w:pPr>
      <w:r>
        <w:rPr>
          <w:b/>
        </w:rPr>
        <w:t>CANDIDATE</w:t>
      </w:r>
    </w:p>
    <w:p w14:paraId="17DB05EF" w14:textId="7BCAE7A9" w:rsidR="006B0E7A" w:rsidRDefault="00075590" w:rsidP="00075590">
      <w:pPr>
        <w:jc w:val="center"/>
        <w:rPr>
          <w:b/>
        </w:rPr>
      </w:pPr>
      <w:r w:rsidRPr="00075590">
        <w:rPr>
          <w:b/>
        </w:rPr>
        <w:t>PERSONNEL FILE VERIFICATION FOR TENURE</w:t>
      </w:r>
    </w:p>
    <w:p w14:paraId="4726E69F" w14:textId="77777777" w:rsidR="00075590" w:rsidRDefault="00075590" w:rsidP="00075590">
      <w:pPr>
        <w:jc w:val="center"/>
        <w:rPr>
          <w:b/>
        </w:rPr>
      </w:pPr>
    </w:p>
    <w:tbl>
      <w:tblPr>
        <w:tblW w:w="0" w:type="auto"/>
        <w:tblBorders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338"/>
        <w:gridCol w:w="3211"/>
        <w:gridCol w:w="1536"/>
        <w:gridCol w:w="2275"/>
      </w:tblGrid>
      <w:tr w:rsidR="006B0E7A" w:rsidRPr="001B36D9" w14:paraId="58A81BA9" w14:textId="77777777" w:rsidTr="001B36D9">
        <w:tc>
          <w:tcPr>
            <w:tcW w:w="2394" w:type="dxa"/>
            <w:shd w:val="clear" w:color="auto" w:fill="auto"/>
          </w:tcPr>
          <w:p w14:paraId="487F7020" w14:textId="77777777" w:rsidR="006B0E7A" w:rsidRPr="001B36D9" w:rsidRDefault="006B0E7A" w:rsidP="001B36D9">
            <w:pPr>
              <w:jc w:val="center"/>
              <w:rPr>
                <w:b/>
              </w:rPr>
            </w:pPr>
            <w:r w:rsidRPr="001B36D9">
              <w:rPr>
                <w:b/>
              </w:rPr>
              <w:t>Name of Candidate:</w:t>
            </w:r>
          </w:p>
        </w:tc>
        <w:tc>
          <w:tcPr>
            <w:tcW w:w="3384" w:type="dxa"/>
            <w:shd w:val="clear" w:color="auto" w:fill="auto"/>
          </w:tcPr>
          <w:p w14:paraId="5BFD4E58" w14:textId="77777777" w:rsidR="006B0E7A" w:rsidRPr="001B36D9" w:rsidRDefault="006B0E7A" w:rsidP="001B36D9">
            <w:pPr>
              <w:jc w:val="center"/>
              <w:rPr>
                <w:b/>
              </w:rPr>
            </w:pPr>
          </w:p>
        </w:tc>
        <w:tc>
          <w:tcPr>
            <w:tcW w:w="1404" w:type="dxa"/>
            <w:shd w:val="clear" w:color="auto" w:fill="auto"/>
          </w:tcPr>
          <w:p w14:paraId="1FB37431" w14:textId="77777777" w:rsidR="006B0E7A" w:rsidRPr="001B36D9" w:rsidRDefault="006B0E7A" w:rsidP="001B36D9">
            <w:pPr>
              <w:jc w:val="center"/>
              <w:rPr>
                <w:b/>
              </w:rPr>
            </w:pPr>
            <w:r w:rsidRPr="001B36D9">
              <w:rPr>
                <w:b/>
              </w:rPr>
              <w:t>Department:</w:t>
            </w:r>
          </w:p>
        </w:tc>
        <w:tc>
          <w:tcPr>
            <w:tcW w:w="2394" w:type="dxa"/>
            <w:shd w:val="clear" w:color="auto" w:fill="auto"/>
          </w:tcPr>
          <w:p w14:paraId="427D36B2" w14:textId="77777777" w:rsidR="006B0E7A" w:rsidRPr="001B36D9" w:rsidRDefault="006B0E7A" w:rsidP="001B36D9">
            <w:pPr>
              <w:jc w:val="center"/>
              <w:rPr>
                <w:b/>
              </w:rPr>
            </w:pPr>
          </w:p>
        </w:tc>
      </w:tr>
    </w:tbl>
    <w:p w14:paraId="443A09CC" w14:textId="77777777" w:rsidR="006B0E7A" w:rsidRDefault="006B0E7A" w:rsidP="00867ACB">
      <w:pPr>
        <w:jc w:val="center"/>
        <w:rPr>
          <w:b/>
        </w:rPr>
      </w:pPr>
    </w:p>
    <w:p w14:paraId="0196A411" w14:textId="77777777" w:rsidR="00E350A9" w:rsidRDefault="00E350A9" w:rsidP="007F0DD5"/>
    <w:p w14:paraId="0B20C232" w14:textId="77777777" w:rsidR="00105F88" w:rsidRDefault="00E350A9" w:rsidP="00E350A9">
      <w:pPr>
        <w:tabs>
          <w:tab w:val="left" w:pos="-1440"/>
        </w:tabs>
      </w:pPr>
      <w:r>
        <w:t xml:space="preserve">Please verify that your file in the Human Resources Office contains </w:t>
      </w:r>
      <w:proofErr w:type="gramStart"/>
      <w:r>
        <w:t>all of</w:t>
      </w:r>
      <w:proofErr w:type="gramEnd"/>
      <w:r>
        <w:t xml:space="preserve"> the following materials.  If any materials are missing, please try to locate them.  Should any materials be unavailable, briefly explain in the </w:t>
      </w:r>
      <w:r>
        <w:rPr>
          <w:rFonts w:ascii="WP TypographicSymbols" w:hAnsi="WP TypographicSymbols"/>
        </w:rPr>
        <w:t>“</w:t>
      </w:r>
      <w:r>
        <w:t>Comments</w:t>
      </w:r>
      <w:r>
        <w:rPr>
          <w:rFonts w:ascii="WP TypographicSymbols" w:hAnsi="WP TypographicSymbols"/>
        </w:rPr>
        <w:t>”</w:t>
      </w:r>
      <w:r>
        <w:t xml:space="preserve"> column. </w:t>
      </w:r>
    </w:p>
    <w:p w14:paraId="02C6BD7A" w14:textId="77777777" w:rsidR="00626F89" w:rsidRDefault="00626F89" w:rsidP="00626F89">
      <w:pPr>
        <w:tabs>
          <w:tab w:val="left" w:pos="-1440"/>
        </w:tabs>
      </w:pPr>
    </w:p>
    <w:p w14:paraId="1D5FB0F9" w14:textId="77777777" w:rsidR="00626F89" w:rsidRPr="00B92652" w:rsidRDefault="00626F89" w:rsidP="00626F89">
      <w:pPr>
        <w:tabs>
          <w:tab w:val="left" w:pos="-1440"/>
        </w:tabs>
        <w:jc w:val="center"/>
        <w:rPr>
          <w:u w:val="single"/>
        </w:rPr>
      </w:pPr>
      <w:r>
        <w:t xml:space="preserve">Submit </w:t>
      </w:r>
      <w:r w:rsidRPr="00B92652">
        <w:t>by</w:t>
      </w:r>
      <w:r w:rsidRPr="00B92652">
        <w:rPr>
          <w:u w:val="single"/>
        </w:rPr>
        <w:t xml:space="preserve"> </w:t>
      </w:r>
      <w:r>
        <w:rPr>
          <w:b/>
          <w:u w:val="single"/>
        </w:rPr>
        <w:t>February 15</w:t>
      </w:r>
      <w:r w:rsidRPr="00911A36">
        <w:rPr>
          <w:b/>
          <w:u w:val="single"/>
          <w:vertAlign w:val="superscript"/>
        </w:rPr>
        <w:t>th</w:t>
      </w:r>
      <w:r>
        <w:rPr>
          <w:b/>
          <w:u w:val="single"/>
        </w:rPr>
        <w:t xml:space="preserve"> for Fall Hires or October 1</w:t>
      </w:r>
      <w:r w:rsidRPr="00911A36">
        <w:rPr>
          <w:b/>
          <w:u w:val="single"/>
          <w:vertAlign w:val="superscript"/>
        </w:rPr>
        <w:t>st</w:t>
      </w:r>
      <w:r>
        <w:rPr>
          <w:b/>
          <w:u w:val="single"/>
        </w:rPr>
        <w:t xml:space="preserve"> for Spring Hires.</w:t>
      </w:r>
    </w:p>
    <w:p w14:paraId="7B1512C4" w14:textId="77777777" w:rsidR="00626F89" w:rsidRDefault="00626F89" w:rsidP="00E350A9">
      <w:pPr>
        <w:tabs>
          <w:tab w:val="left" w:pos="-1440"/>
        </w:tabs>
      </w:pPr>
      <w:r>
        <w:t xml:space="preserve">By submission of this form on </w:t>
      </w:r>
      <w:proofErr w:type="spellStart"/>
      <w:r>
        <w:t>MyIUP</w:t>
      </w:r>
      <w:proofErr w:type="spellEnd"/>
      <w:r>
        <w:t xml:space="preserve">, I verify that I have examined my personnel file and that all materials listed below are contained therein </w:t>
      </w:r>
      <w:proofErr w:type="gramStart"/>
      <w:r>
        <w:t>with the exception of</w:t>
      </w:r>
      <w:proofErr w:type="gramEnd"/>
      <w:r>
        <w:t xml:space="preserve"> any unavailable materials, as explained below.</w:t>
      </w:r>
    </w:p>
    <w:p w14:paraId="727DDB47" w14:textId="77777777" w:rsidR="002C54B0" w:rsidRDefault="002C54B0" w:rsidP="002C54B0"/>
    <w:tbl>
      <w:tblPr>
        <w:tblW w:w="10559" w:type="dxa"/>
        <w:jc w:val="center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970"/>
        <w:gridCol w:w="1339"/>
        <w:gridCol w:w="1300"/>
        <w:gridCol w:w="4950"/>
      </w:tblGrid>
      <w:tr w:rsidR="003A307B" w14:paraId="24975D7B" w14:textId="77777777" w:rsidTr="00911A36">
        <w:trPr>
          <w:tblHeader/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15234F1" w14:textId="77777777" w:rsidR="003A307B" w:rsidRDefault="003A307B" w:rsidP="003A307B">
            <w:pPr>
              <w:spacing w:line="120" w:lineRule="exact"/>
              <w:jc w:val="center"/>
            </w:pPr>
          </w:p>
          <w:p w14:paraId="29C5EF06" w14:textId="77777777" w:rsidR="003A307B" w:rsidRPr="00593727" w:rsidRDefault="003A307B" w:rsidP="003A307B">
            <w:pPr>
              <w:spacing w:after="58"/>
              <w:jc w:val="center"/>
              <w:rPr>
                <w:b/>
              </w:rPr>
            </w:pPr>
            <w:r w:rsidRPr="00593727">
              <w:rPr>
                <w:b/>
              </w:rPr>
              <w:t>Materials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96F7B1E" w14:textId="77777777" w:rsidR="003A307B" w:rsidRDefault="003A307B" w:rsidP="003A307B">
            <w:pPr>
              <w:spacing w:line="120" w:lineRule="exact"/>
              <w:jc w:val="center"/>
            </w:pPr>
          </w:p>
          <w:p w14:paraId="34D301BF" w14:textId="77777777" w:rsidR="003A307B" w:rsidRPr="00B92652" w:rsidRDefault="003A307B" w:rsidP="003A307B">
            <w:pPr>
              <w:spacing w:after="58"/>
              <w:jc w:val="center"/>
              <w:rPr>
                <w:b/>
              </w:rPr>
            </w:pPr>
            <w:r w:rsidRPr="00B92652">
              <w:rPr>
                <w:b/>
              </w:rPr>
              <w:t>Present</w:t>
            </w:r>
            <w:r>
              <w:rPr>
                <w:b/>
              </w:rPr>
              <w:t xml:space="preserve"> in File</w:t>
            </w: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DF6B9AE" w14:textId="77777777" w:rsidR="003A307B" w:rsidRPr="003A307B" w:rsidRDefault="003A307B" w:rsidP="00911A36">
            <w:pPr>
              <w:jc w:val="center"/>
              <w:rPr>
                <w:b/>
              </w:rPr>
            </w:pPr>
            <w:r w:rsidRPr="003A307B">
              <w:rPr>
                <w:b/>
              </w:rPr>
              <w:t>Date on document</w:t>
            </w: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D3E1205" w14:textId="77777777" w:rsidR="003A307B" w:rsidRDefault="003A307B" w:rsidP="003A307B">
            <w:pPr>
              <w:spacing w:line="120" w:lineRule="exact"/>
              <w:jc w:val="center"/>
            </w:pPr>
          </w:p>
          <w:p w14:paraId="7145FA11" w14:textId="77777777" w:rsidR="003A307B" w:rsidRDefault="003A307B" w:rsidP="003A307B">
            <w:pPr>
              <w:spacing w:after="58"/>
              <w:jc w:val="center"/>
            </w:pPr>
            <w:r>
              <w:rPr>
                <w:b/>
              </w:rPr>
              <w:t>Comments</w:t>
            </w:r>
          </w:p>
        </w:tc>
      </w:tr>
      <w:tr w:rsidR="003A307B" w14:paraId="6B8382F3" w14:textId="77777777" w:rsidTr="00911A36">
        <w:trPr>
          <w:trHeight w:val="505"/>
          <w:jc w:val="center"/>
        </w:trPr>
        <w:tc>
          <w:tcPr>
            <w:tcW w:w="10559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DEA0289" w14:textId="77777777" w:rsidR="003A307B" w:rsidRDefault="003A307B" w:rsidP="009876E9">
            <w:pPr>
              <w:spacing w:line="120" w:lineRule="exact"/>
            </w:pPr>
          </w:p>
          <w:p w14:paraId="75702D37" w14:textId="77777777" w:rsidR="003A307B" w:rsidRDefault="003A307B" w:rsidP="003A307B">
            <w:pPr>
              <w:spacing w:after="58"/>
            </w:pPr>
            <w:r>
              <w:rPr>
                <w:b/>
              </w:rPr>
              <w:t>Student Evaluations</w:t>
            </w:r>
          </w:p>
        </w:tc>
      </w:tr>
      <w:tr w:rsidR="003A307B" w14:paraId="07177ECD" w14:textId="77777777" w:rsidTr="0016536F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F439ABE" w14:textId="77777777" w:rsidR="003A307B" w:rsidRDefault="003A307B" w:rsidP="009876E9">
            <w:pPr>
              <w:spacing w:line="120" w:lineRule="exact"/>
            </w:pPr>
          </w:p>
          <w:p w14:paraId="4F94253E" w14:textId="77777777" w:rsidR="003A307B" w:rsidRDefault="003A307B" w:rsidP="003A307B">
            <w:pPr>
              <w:spacing w:after="58"/>
              <w:ind w:left="720"/>
            </w:pPr>
            <w:r>
              <w:t>5</w:t>
            </w:r>
            <w:r w:rsidRPr="003A307B">
              <w:rPr>
                <w:vertAlign w:val="superscript"/>
              </w:rPr>
              <w:t>th</w:t>
            </w:r>
            <w:r>
              <w:t xml:space="preserve"> Year - Fall 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1659A89" w14:textId="77777777" w:rsidR="003A307B" w:rsidRDefault="003A307B" w:rsidP="009876E9">
            <w:pPr>
              <w:spacing w:line="120" w:lineRule="exact"/>
            </w:pPr>
          </w:p>
          <w:p w14:paraId="31E63989" w14:textId="45A14C52" w:rsidR="003A307B" w:rsidRDefault="0016536F" w:rsidP="009876E9">
            <w:pPr>
              <w:spacing w:after="58"/>
            </w:pPr>
            <w:r>
              <w:t xml:space="preserve">Test </w:t>
            </w: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83A0659" w14:textId="132EDF9C" w:rsidR="003A307B" w:rsidRDefault="0016536F" w:rsidP="007444C5">
            <w:pPr>
              <w:spacing w:before="60"/>
            </w:pPr>
            <w:r>
              <w:t xml:space="preserve">Test </w:t>
            </w: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51277E9" w14:textId="77777777" w:rsidR="003A307B" w:rsidRDefault="003A307B" w:rsidP="009876E9">
            <w:pPr>
              <w:spacing w:line="120" w:lineRule="exact"/>
            </w:pPr>
          </w:p>
          <w:p w14:paraId="008EF346" w14:textId="7BE1FF11" w:rsidR="003A307B" w:rsidRDefault="0016536F" w:rsidP="009876E9">
            <w:pPr>
              <w:spacing w:after="58"/>
            </w:pPr>
            <w:r>
              <w:t>test</w:t>
            </w:r>
          </w:p>
        </w:tc>
      </w:tr>
      <w:tr w:rsidR="003A307B" w14:paraId="03A44EC2" w14:textId="77777777" w:rsidTr="0016536F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B68450F" w14:textId="77777777" w:rsidR="003A307B" w:rsidRDefault="003A307B" w:rsidP="009876E9">
            <w:pPr>
              <w:spacing w:line="120" w:lineRule="exact"/>
            </w:pPr>
          </w:p>
          <w:p w14:paraId="5A2E1379" w14:textId="77777777" w:rsidR="003A307B" w:rsidRDefault="003A307B" w:rsidP="009876E9">
            <w:pPr>
              <w:spacing w:after="58"/>
              <w:ind w:left="720"/>
            </w:pPr>
            <w:r>
              <w:t>4</w:t>
            </w:r>
            <w:r w:rsidRPr="003A307B">
              <w:rPr>
                <w:vertAlign w:val="superscript"/>
              </w:rPr>
              <w:t>th</w:t>
            </w:r>
            <w:r>
              <w:t xml:space="preserve"> Year - Spring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4ADE1EF" w14:textId="77777777" w:rsidR="003A307B" w:rsidRDefault="003A307B" w:rsidP="009876E9">
            <w:pPr>
              <w:spacing w:line="120" w:lineRule="exact"/>
            </w:pPr>
          </w:p>
          <w:p w14:paraId="0DC16F3C" w14:textId="48F738E1" w:rsidR="003A307B" w:rsidRDefault="0016536F" w:rsidP="009876E9">
            <w:pPr>
              <w:spacing w:after="58"/>
            </w:pPr>
            <w:r>
              <w:t xml:space="preserve">Test </w:t>
            </w: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0D5095E" w14:textId="17AD3B7D" w:rsidR="003A307B" w:rsidRDefault="0016536F" w:rsidP="007444C5">
            <w:pPr>
              <w:spacing w:before="60"/>
            </w:pPr>
            <w:r>
              <w:t>Test</w:t>
            </w: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7D53A4F" w14:textId="77777777" w:rsidR="003A307B" w:rsidRDefault="003A307B" w:rsidP="009876E9">
            <w:pPr>
              <w:spacing w:line="120" w:lineRule="exact"/>
            </w:pPr>
          </w:p>
          <w:p w14:paraId="6A2AB666" w14:textId="4124402A" w:rsidR="003A307B" w:rsidRDefault="0016536F" w:rsidP="009876E9">
            <w:pPr>
              <w:spacing w:after="58"/>
            </w:pPr>
            <w:r>
              <w:t>test</w:t>
            </w:r>
          </w:p>
        </w:tc>
      </w:tr>
      <w:tr w:rsidR="003A307B" w14:paraId="36928920" w14:textId="77777777" w:rsidTr="0016536F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16E2AF0" w14:textId="77777777" w:rsidR="003A307B" w:rsidRDefault="003A307B" w:rsidP="009876E9">
            <w:pPr>
              <w:spacing w:line="120" w:lineRule="exact"/>
            </w:pPr>
          </w:p>
          <w:p w14:paraId="0A721773" w14:textId="77777777" w:rsidR="003A307B" w:rsidRDefault="003A307B" w:rsidP="003A307B">
            <w:pPr>
              <w:spacing w:after="58"/>
              <w:ind w:left="720"/>
            </w:pPr>
            <w:r>
              <w:t>4</w:t>
            </w:r>
            <w:r w:rsidRPr="003A307B">
              <w:rPr>
                <w:vertAlign w:val="superscript"/>
              </w:rPr>
              <w:t>th</w:t>
            </w:r>
            <w:r>
              <w:t xml:space="preserve"> Year - Fall 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5FA5D95" w14:textId="77777777" w:rsidR="003A307B" w:rsidRDefault="003A307B" w:rsidP="009876E9">
            <w:pPr>
              <w:spacing w:line="120" w:lineRule="exact"/>
            </w:pPr>
          </w:p>
          <w:p w14:paraId="00E50FEC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EA08EB3" w14:textId="44ED5377" w:rsidR="003A307B" w:rsidRDefault="003A307B" w:rsidP="007444C5">
            <w:pPr>
              <w:spacing w:before="6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08F4B30" w14:textId="77777777" w:rsidR="003A307B" w:rsidRDefault="003A307B" w:rsidP="009876E9">
            <w:pPr>
              <w:spacing w:line="120" w:lineRule="exact"/>
            </w:pPr>
          </w:p>
          <w:p w14:paraId="34442D81" w14:textId="258B440D" w:rsidR="003A307B" w:rsidRDefault="003A307B" w:rsidP="009876E9">
            <w:pPr>
              <w:spacing w:after="58"/>
            </w:pPr>
          </w:p>
        </w:tc>
      </w:tr>
      <w:tr w:rsidR="003A307B" w14:paraId="2B2B0ACA" w14:textId="77777777" w:rsidTr="0016536F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EA3739B" w14:textId="77777777" w:rsidR="003A307B" w:rsidRDefault="003A307B" w:rsidP="009876E9">
            <w:pPr>
              <w:spacing w:line="120" w:lineRule="exact"/>
            </w:pPr>
          </w:p>
          <w:p w14:paraId="4F96D920" w14:textId="77777777" w:rsidR="003A307B" w:rsidRDefault="003A307B" w:rsidP="003A307B">
            <w:pPr>
              <w:spacing w:after="58"/>
              <w:ind w:left="720"/>
            </w:pPr>
            <w:r>
              <w:t>3</w:t>
            </w:r>
            <w:r w:rsidRPr="003A307B">
              <w:rPr>
                <w:vertAlign w:val="superscript"/>
              </w:rPr>
              <w:t>rd</w:t>
            </w:r>
            <w:r>
              <w:t xml:space="preserve"> Year - Spring 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91475F7" w14:textId="77777777" w:rsidR="003A307B" w:rsidRDefault="003A307B" w:rsidP="009876E9">
            <w:pPr>
              <w:spacing w:line="120" w:lineRule="exact"/>
            </w:pPr>
          </w:p>
          <w:p w14:paraId="50FE80A9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E9ABDDE" w14:textId="77777777" w:rsidR="003A307B" w:rsidRDefault="003A307B" w:rsidP="007444C5">
            <w:pPr>
              <w:spacing w:before="6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172CBC3" w14:textId="77777777" w:rsidR="003A307B" w:rsidRDefault="003A307B" w:rsidP="009876E9">
            <w:pPr>
              <w:spacing w:line="120" w:lineRule="exact"/>
            </w:pPr>
          </w:p>
          <w:p w14:paraId="4BFFB0B6" w14:textId="77777777" w:rsidR="003A307B" w:rsidRDefault="003A307B" w:rsidP="009876E9">
            <w:pPr>
              <w:spacing w:after="58"/>
            </w:pPr>
          </w:p>
        </w:tc>
      </w:tr>
      <w:tr w:rsidR="003A307B" w14:paraId="165D4CB3" w14:textId="77777777" w:rsidTr="0016536F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D49A49A" w14:textId="77777777" w:rsidR="003A307B" w:rsidRDefault="003A307B" w:rsidP="009876E9">
            <w:pPr>
              <w:spacing w:line="120" w:lineRule="exact"/>
            </w:pPr>
          </w:p>
          <w:p w14:paraId="7D3C6AC7" w14:textId="77777777" w:rsidR="003A307B" w:rsidRDefault="003A307B" w:rsidP="003A307B">
            <w:pPr>
              <w:spacing w:after="58"/>
              <w:ind w:left="720"/>
            </w:pPr>
            <w:r>
              <w:t>3</w:t>
            </w:r>
            <w:r w:rsidRPr="003A307B">
              <w:rPr>
                <w:vertAlign w:val="superscript"/>
              </w:rPr>
              <w:t>rd</w:t>
            </w:r>
            <w:r>
              <w:t xml:space="preserve"> Year - Fall 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1D95566" w14:textId="77777777" w:rsidR="003A307B" w:rsidRDefault="003A307B" w:rsidP="009876E9">
            <w:pPr>
              <w:spacing w:line="120" w:lineRule="exact"/>
            </w:pPr>
          </w:p>
          <w:p w14:paraId="59ADDC55" w14:textId="72F15570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DEA7E25" w14:textId="5606C359" w:rsidR="003A307B" w:rsidRDefault="003A307B" w:rsidP="007444C5">
            <w:pPr>
              <w:spacing w:before="6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7F64668" w14:textId="77777777" w:rsidR="003A307B" w:rsidRDefault="003A307B" w:rsidP="009876E9">
            <w:pPr>
              <w:spacing w:line="120" w:lineRule="exact"/>
            </w:pPr>
          </w:p>
          <w:p w14:paraId="2DF7CC17" w14:textId="77777777" w:rsidR="003A307B" w:rsidRDefault="003A307B" w:rsidP="009876E9">
            <w:pPr>
              <w:spacing w:after="58"/>
            </w:pPr>
          </w:p>
        </w:tc>
      </w:tr>
      <w:tr w:rsidR="003A307B" w14:paraId="2F88E370" w14:textId="77777777" w:rsidTr="0016536F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454274D" w14:textId="77777777" w:rsidR="003A307B" w:rsidRDefault="003A307B" w:rsidP="009876E9">
            <w:pPr>
              <w:spacing w:line="120" w:lineRule="exact"/>
            </w:pPr>
          </w:p>
          <w:p w14:paraId="7B747841" w14:textId="77777777" w:rsidR="003A307B" w:rsidRDefault="003A307B" w:rsidP="003A307B">
            <w:pPr>
              <w:spacing w:after="58"/>
              <w:ind w:left="720"/>
            </w:pPr>
            <w:r>
              <w:t>2</w:t>
            </w:r>
            <w:r w:rsidRPr="003A307B">
              <w:rPr>
                <w:vertAlign w:val="superscript"/>
              </w:rPr>
              <w:t>nd</w:t>
            </w:r>
            <w:r>
              <w:t xml:space="preserve"> Year - Spring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E365A29" w14:textId="77777777" w:rsidR="003A307B" w:rsidRDefault="003A307B" w:rsidP="009876E9">
            <w:pPr>
              <w:spacing w:line="120" w:lineRule="exact"/>
            </w:pPr>
          </w:p>
          <w:p w14:paraId="462DBD2C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3BF1880" w14:textId="77777777" w:rsidR="003A307B" w:rsidRDefault="003A307B" w:rsidP="007444C5">
            <w:pPr>
              <w:spacing w:before="6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51BC656" w14:textId="77777777" w:rsidR="003A307B" w:rsidRDefault="003A307B" w:rsidP="009876E9">
            <w:pPr>
              <w:spacing w:line="120" w:lineRule="exact"/>
            </w:pPr>
          </w:p>
          <w:p w14:paraId="059490EF" w14:textId="77777777" w:rsidR="003A307B" w:rsidRDefault="003A307B" w:rsidP="009876E9">
            <w:pPr>
              <w:spacing w:after="58"/>
            </w:pPr>
          </w:p>
        </w:tc>
      </w:tr>
      <w:tr w:rsidR="003A307B" w14:paraId="214B9403" w14:textId="77777777" w:rsidTr="0016536F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18A0586" w14:textId="77777777" w:rsidR="003A307B" w:rsidRDefault="003A307B" w:rsidP="009876E9">
            <w:pPr>
              <w:spacing w:line="120" w:lineRule="exact"/>
            </w:pPr>
          </w:p>
          <w:p w14:paraId="1702A43F" w14:textId="77777777" w:rsidR="003A307B" w:rsidRDefault="003A307B" w:rsidP="003A307B">
            <w:pPr>
              <w:spacing w:after="58"/>
              <w:ind w:left="720"/>
            </w:pPr>
            <w:r>
              <w:t>2</w:t>
            </w:r>
            <w:r w:rsidRPr="003A307B">
              <w:rPr>
                <w:vertAlign w:val="superscript"/>
              </w:rPr>
              <w:t>nd</w:t>
            </w:r>
            <w:r>
              <w:t xml:space="preserve"> Year - Fall 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B63D210" w14:textId="77777777" w:rsidR="003A307B" w:rsidRDefault="003A307B" w:rsidP="009876E9">
            <w:pPr>
              <w:spacing w:line="120" w:lineRule="exact"/>
            </w:pPr>
          </w:p>
          <w:p w14:paraId="1F7E8D1A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4F7D764" w14:textId="77777777" w:rsidR="003A307B" w:rsidRDefault="003A307B" w:rsidP="007444C5">
            <w:pPr>
              <w:spacing w:before="6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30EF2F7" w14:textId="77777777" w:rsidR="003A307B" w:rsidRDefault="003A307B" w:rsidP="009876E9">
            <w:pPr>
              <w:spacing w:line="120" w:lineRule="exact"/>
            </w:pPr>
          </w:p>
          <w:p w14:paraId="2F8BCD31" w14:textId="77777777" w:rsidR="003A307B" w:rsidRDefault="003A307B" w:rsidP="009876E9">
            <w:pPr>
              <w:spacing w:after="58"/>
            </w:pPr>
          </w:p>
        </w:tc>
      </w:tr>
      <w:tr w:rsidR="003A307B" w14:paraId="5EB50B6B" w14:textId="77777777" w:rsidTr="0016536F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B7A0E4E" w14:textId="77777777" w:rsidR="003A307B" w:rsidRDefault="003A307B" w:rsidP="009876E9">
            <w:pPr>
              <w:spacing w:line="120" w:lineRule="exact"/>
            </w:pPr>
          </w:p>
          <w:p w14:paraId="4483B0A9" w14:textId="77777777" w:rsidR="003A307B" w:rsidRDefault="003A307B" w:rsidP="003A307B">
            <w:pPr>
              <w:spacing w:after="58"/>
              <w:ind w:left="720"/>
            </w:pPr>
            <w:r>
              <w:t>1</w:t>
            </w:r>
            <w:r w:rsidRPr="003A307B">
              <w:rPr>
                <w:vertAlign w:val="superscript"/>
              </w:rPr>
              <w:t>st</w:t>
            </w:r>
            <w:r>
              <w:t xml:space="preserve"> Year - Spring 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B1D13A5" w14:textId="77777777" w:rsidR="003A307B" w:rsidRDefault="003A307B" w:rsidP="009876E9">
            <w:pPr>
              <w:spacing w:line="120" w:lineRule="exact"/>
            </w:pPr>
          </w:p>
          <w:p w14:paraId="75876905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6D4DAFA" w14:textId="77777777" w:rsidR="003A307B" w:rsidRDefault="003A307B" w:rsidP="007444C5">
            <w:pPr>
              <w:spacing w:before="6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EE193E5" w14:textId="77777777" w:rsidR="003A307B" w:rsidRDefault="003A307B" w:rsidP="009876E9">
            <w:pPr>
              <w:spacing w:line="120" w:lineRule="exact"/>
            </w:pPr>
          </w:p>
          <w:p w14:paraId="7EF38151" w14:textId="77777777" w:rsidR="003A307B" w:rsidRDefault="003A307B" w:rsidP="009876E9">
            <w:pPr>
              <w:spacing w:after="58"/>
            </w:pPr>
          </w:p>
        </w:tc>
      </w:tr>
      <w:tr w:rsidR="003A307B" w14:paraId="64E582F3" w14:textId="77777777" w:rsidTr="0016536F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283DF9C" w14:textId="77777777" w:rsidR="003A307B" w:rsidRDefault="003A307B" w:rsidP="009876E9">
            <w:pPr>
              <w:spacing w:line="120" w:lineRule="exact"/>
            </w:pPr>
          </w:p>
          <w:p w14:paraId="78265868" w14:textId="77777777" w:rsidR="003A307B" w:rsidRDefault="003A307B" w:rsidP="003A307B">
            <w:pPr>
              <w:spacing w:after="58"/>
              <w:ind w:left="720"/>
            </w:pPr>
            <w:r>
              <w:t>1</w:t>
            </w:r>
            <w:r w:rsidRPr="003A307B">
              <w:rPr>
                <w:vertAlign w:val="superscript"/>
              </w:rPr>
              <w:t>st</w:t>
            </w:r>
            <w:r>
              <w:t xml:space="preserve"> Year - Fall 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21A8DD5" w14:textId="77777777" w:rsidR="003A307B" w:rsidRDefault="003A307B" w:rsidP="009876E9">
            <w:pPr>
              <w:spacing w:line="120" w:lineRule="exact"/>
            </w:pPr>
          </w:p>
          <w:p w14:paraId="7FC00E8C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5FB1FE7" w14:textId="77777777" w:rsidR="003A307B" w:rsidRDefault="003A307B" w:rsidP="007444C5">
            <w:pPr>
              <w:spacing w:before="6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E038AF5" w14:textId="77777777" w:rsidR="003A307B" w:rsidRDefault="003A307B" w:rsidP="009876E9">
            <w:pPr>
              <w:spacing w:line="120" w:lineRule="exact"/>
            </w:pPr>
          </w:p>
          <w:p w14:paraId="38F688A9" w14:textId="77777777" w:rsidR="003A307B" w:rsidRDefault="003A307B" w:rsidP="009876E9">
            <w:pPr>
              <w:spacing w:after="58"/>
            </w:pPr>
          </w:p>
        </w:tc>
      </w:tr>
      <w:tr w:rsidR="003A307B" w14:paraId="56F7944C" w14:textId="77777777" w:rsidTr="00911A36">
        <w:trPr>
          <w:trHeight w:val="523"/>
          <w:jc w:val="center"/>
        </w:trPr>
        <w:tc>
          <w:tcPr>
            <w:tcW w:w="10559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3DD9006" w14:textId="77777777" w:rsidR="003A307B" w:rsidRDefault="003A307B" w:rsidP="009876E9">
            <w:pPr>
              <w:spacing w:line="120" w:lineRule="exact"/>
            </w:pPr>
          </w:p>
          <w:p w14:paraId="75EB17A9" w14:textId="77777777" w:rsidR="003A307B" w:rsidRDefault="003A307B" w:rsidP="003A307B">
            <w:pPr>
              <w:spacing w:after="58"/>
            </w:pPr>
            <w:r>
              <w:rPr>
                <w:b/>
              </w:rPr>
              <w:t>Peer Observations</w:t>
            </w:r>
          </w:p>
        </w:tc>
      </w:tr>
      <w:tr w:rsidR="003A307B" w14:paraId="7EBF1D6B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0102A5" w14:textId="77777777" w:rsidR="003A307B" w:rsidRDefault="003A307B" w:rsidP="009876E9">
            <w:pPr>
              <w:spacing w:line="120" w:lineRule="exact"/>
            </w:pPr>
          </w:p>
          <w:p w14:paraId="08CF6862" w14:textId="77777777" w:rsidR="003A307B" w:rsidRDefault="003A307B" w:rsidP="003A307B">
            <w:pPr>
              <w:tabs>
                <w:tab w:val="left" w:pos="-1440"/>
              </w:tabs>
              <w:spacing w:after="58"/>
              <w:ind w:left="2160" w:hanging="1440"/>
            </w:pPr>
            <w:r>
              <w:t>5</w:t>
            </w:r>
            <w:r w:rsidRPr="003A307B">
              <w:rPr>
                <w:vertAlign w:val="superscript"/>
              </w:rPr>
              <w:t>th</w:t>
            </w:r>
            <w:r>
              <w:t xml:space="preserve"> Year Fall</w:t>
            </w:r>
            <w:r>
              <w:tab/>
              <w:t>1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7E43592" w14:textId="77777777" w:rsidR="003A307B" w:rsidRDefault="003A307B" w:rsidP="009876E9">
            <w:pPr>
              <w:spacing w:line="120" w:lineRule="exact"/>
            </w:pPr>
          </w:p>
          <w:p w14:paraId="28E7DDD5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2360C45" w14:textId="38FBBD99" w:rsidR="003A307B" w:rsidRDefault="003A307B" w:rsidP="007444C5">
            <w:pPr>
              <w:spacing w:before="120" w:after="100" w:afterAutospacing="1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E818F61" w14:textId="77777777" w:rsidR="003A307B" w:rsidRDefault="003A307B" w:rsidP="009876E9">
            <w:pPr>
              <w:spacing w:line="120" w:lineRule="exact"/>
            </w:pPr>
          </w:p>
          <w:p w14:paraId="5B664DAF" w14:textId="77777777" w:rsidR="003A307B" w:rsidRDefault="003A307B" w:rsidP="009876E9">
            <w:pPr>
              <w:spacing w:after="58"/>
            </w:pPr>
          </w:p>
        </w:tc>
      </w:tr>
      <w:tr w:rsidR="003A307B" w14:paraId="6F865B21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4D892D4" w14:textId="77777777" w:rsidR="003A307B" w:rsidRDefault="003A307B" w:rsidP="009876E9">
            <w:pPr>
              <w:spacing w:line="120" w:lineRule="exact"/>
            </w:pPr>
          </w:p>
          <w:p w14:paraId="0385735C" w14:textId="77777777" w:rsidR="003A307B" w:rsidRDefault="003A307B" w:rsidP="009876E9">
            <w:pPr>
              <w:tabs>
                <w:tab w:val="left" w:pos="-1440"/>
              </w:tabs>
              <w:spacing w:after="58"/>
              <w:ind w:left="2160" w:hanging="1440"/>
            </w:pPr>
            <w:r>
              <w:tab/>
              <w:t xml:space="preserve">2        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1A74792" w14:textId="77777777" w:rsidR="003A307B" w:rsidRDefault="003A307B" w:rsidP="009876E9">
            <w:pPr>
              <w:spacing w:line="120" w:lineRule="exact"/>
            </w:pPr>
          </w:p>
          <w:p w14:paraId="797179E3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15DEF1B" w14:textId="77777777" w:rsidR="003A307B" w:rsidRDefault="003A307B" w:rsidP="007444C5">
            <w:pPr>
              <w:spacing w:before="120" w:after="100" w:afterAutospacing="1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BAA992D" w14:textId="77777777" w:rsidR="003A307B" w:rsidRDefault="003A307B" w:rsidP="009876E9">
            <w:pPr>
              <w:spacing w:line="120" w:lineRule="exact"/>
            </w:pPr>
          </w:p>
          <w:p w14:paraId="3AC3404B" w14:textId="77777777" w:rsidR="003A307B" w:rsidRDefault="003A307B" w:rsidP="009876E9">
            <w:pPr>
              <w:spacing w:after="58"/>
            </w:pPr>
          </w:p>
        </w:tc>
      </w:tr>
      <w:tr w:rsidR="003A307B" w14:paraId="028CE2A0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062F1AF" w14:textId="77777777" w:rsidR="003A307B" w:rsidRDefault="003A307B" w:rsidP="009876E9">
            <w:pPr>
              <w:spacing w:line="120" w:lineRule="exact"/>
            </w:pPr>
          </w:p>
          <w:p w14:paraId="3EDE813E" w14:textId="77777777" w:rsidR="003A307B" w:rsidRDefault="003A307B" w:rsidP="003A307B">
            <w:pPr>
              <w:tabs>
                <w:tab w:val="left" w:pos="-1440"/>
              </w:tabs>
              <w:spacing w:after="58"/>
              <w:ind w:left="2160" w:hanging="1440"/>
            </w:pPr>
            <w:r>
              <w:t>4</w:t>
            </w:r>
            <w:r w:rsidRPr="003A307B">
              <w:rPr>
                <w:vertAlign w:val="superscript"/>
              </w:rPr>
              <w:t>th</w:t>
            </w:r>
            <w:r>
              <w:t xml:space="preserve"> Year Spring 1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91109FA" w14:textId="77777777" w:rsidR="003A307B" w:rsidRDefault="003A307B" w:rsidP="009876E9">
            <w:pPr>
              <w:spacing w:line="120" w:lineRule="exact"/>
            </w:pPr>
          </w:p>
          <w:p w14:paraId="1DB8AF96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134D965" w14:textId="77777777" w:rsidR="003A307B" w:rsidRDefault="003A307B" w:rsidP="007444C5">
            <w:pPr>
              <w:spacing w:before="120" w:after="100" w:afterAutospacing="1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84D19A" w14:textId="77777777" w:rsidR="003A307B" w:rsidRDefault="003A307B" w:rsidP="009876E9">
            <w:pPr>
              <w:spacing w:line="120" w:lineRule="exact"/>
            </w:pPr>
          </w:p>
          <w:p w14:paraId="4969FFF3" w14:textId="77777777" w:rsidR="003A307B" w:rsidRDefault="003A307B" w:rsidP="009876E9">
            <w:pPr>
              <w:spacing w:after="58"/>
            </w:pPr>
          </w:p>
        </w:tc>
      </w:tr>
      <w:tr w:rsidR="003A307B" w14:paraId="03F3CEC7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1DEC354" w14:textId="77777777" w:rsidR="003A307B" w:rsidRDefault="003A307B" w:rsidP="009876E9">
            <w:pPr>
              <w:spacing w:line="120" w:lineRule="exact"/>
            </w:pPr>
          </w:p>
          <w:p w14:paraId="09F857FF" w14:textId="1AEDDC50" w:rsidR="003A307B" w:rsidRDefault="003A307B" w:rsidP="009876E9">
            <w:pPr>
              <w:tabs>
                <w:tab w:val="left" w:pos="-1440"/>
              </w:tabs>
              <w:spacing w:after="58"/>
              <w:ind w:left="2160" w:hanging="1440"/>
            </w:pPr>
            <w:r>
              <w:t xml:space="preserve">             </w:t>
            </w:r>
            <w:r>
              <w:tab/>
            </w:r>
            <w:r w:rsidR="00443820">
              <w:t xml:space="preserve"> </w:t>
            </w:r>
            <w:r>
              <w:t>2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7547A07" w14:textId="77777777" w:rsidR="003A307B" w:rsidRDefault="003A307B" w:rsidP="009876E9">
            <w:pPr>
              <w:spacing w:line="120" w:lineRule="exact"/>
            </w:pPr>
          </w:p>
          <w:p w14:paraId="1EDA0E59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E6541D4" w14:textId="77777777" w:rsidR="003A307B" w:rsidRDefault="003A307B" w:rsidP="007444C5">
            <w:pPr>
              <w:spacing w:before="120" w:after="100" w:afterAutospacing="1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D9B1F27" w14:textId="77777777" w:rsidR="003A307B" w:rsidRDefault="003A307B" w:rsidP="009876E9">
            <w:pPr>
              <w:spacing w:line="120" w:lineRule="exact"/>
            </w:pPr>
          </w:p>
          <w:p w14:paraId="430723C3" w14:textId="77777777" w:rsidR="003A307B" w:rsidRDefault="003A307B" w:rsidP="009876E9">
            <w:pPr>
              <w:spacing w:after="58"/>
            </w:pPr>
          </w:p>
        </w:tc>
      </w:tr>
      <w:tr w:rsidR="003A307B" w14:paraId="44B2751B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B506117" w14:textId="77777777" w:rsidR="003A307B" w:rsidRDefault="003A307B" w:rsidP="009876E9">
            <w:pPr>
              <w:spacing w:line="120" w:lineRule="exact"/>
            </w:pPr>
          </w:p>
          <w:p w14:paraId="15A97D0F" w14:textId="77777777" w:rsidR="003A307B" w:rsidRDefault="003A307B" w:rsidP="003A307B">
            <w:pPr>
              <w:tabs>
                <w:tab w:val="left" w:pos="-1440"/>
              </w:tabs>
              <w:spacing w:after="58"/>
              <w:ind w:left="2160" w:hanging="1440"/>
            </w:pPr>
            <w:r>
              <w:t>4</w:t>
            </w:r>
            <w:r w:rsidRPr="003A307B">
              <w:rPr>
                <w:vertAlign w:val="superscript"/>
              </w:rPr>
              <w:t>th</w:t>
            </w:r>
            <w:r>
              <w:t xml:space="preserve"> Year Fall</w:t>
            </w:r>
            <w:r>
              <w:tab/>
              <w:t>1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22F69CA" w14:textId="77777777" w:rsidR="003A307B" w:rsidRDefault="003A307B" w:rsidP="009876E9">
            <w:pPr>
              <w:spacing w:line="120" w:lineRule="exact"/>
            </w:pPr>
          </w:p>
          <w:p w14:paraId="0FFA2CD9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B9738BB" w14:textId="77777777" w:rsidR="003A307B" w:rsidRDefault="003A307B" w:rsidP="007444C5">
            <w:pPr>
              <w:spacing w:before="120" w:after="100" w:afterAutospacing="1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36824BE" w14:textId="77777777" w:rsidR="003A307B" w:rsidRDefault="003A307B" w:rsidP="009876E9">
            <w:pPr>
              <w:spacing w:line="120" w:lineRule="exact"/>
            </w:pPr>
          </w:p>
          <w:p w14:paraId="0D565974" w14:textId="77777777" w:rsidR="003A307B" w:rsidRDefault="003A307B" w:rsidP="009876E9">
            <w:pPr>
              <w:spacing w:after="58"/>
            </w:pPr>
          </w:p>
        </w:tc>
      </w:tr>
      <w:tr w:rsidR="003A307B" w14:paraId="31F0CD7D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D436EF8" w14:textId="77777777" w:rsidR="003A307B" w:rsidRDefault="003A307B" w:rsidP="009876E9">
            <w:pPr>
              <w:spacing w:line="120" w:lineRule="exact"/>
            </w:pPr>
          </w:p>
          <w:p w14:paraId="6F04D19E" w14:textId="77777777" w:rsidR="003A307B" w:rsidRDefault="003A307B" w:rsidP="009876E9">
            <w:pPr>
              <w:spacing w:after="58"/>
              <w:ind w:left="2160"/>
            </w:pPr>
            <w:r>
              <w:t>2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6EA9D13" w14:textId="77777777" w:rsidR="003A307B" w:rsidRDefault="003A307B" w:rsidP="009876E9">
            <w:pPr>
              <w:spacing w:line="120" w:lineRule="exact"/>
            </w:pPr>
          </w:p>
          <w:p w14:paraId="1198B35A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A25482E" w14:textId="77777777" w:rsidR="003A307B" w:rsidRDefault="003A307B" w:rsidP="007444C5">
            <w:pPr>
              <w:spacing w:before="120" w:after="100" w:afterAutospacing="1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4EE74C" w14:textId="77777777" w:rsidR="003A307B" w:rsidRDefault="003A307B" w:rsidP="009876E9">
            <w:pPr>
              <w:spacing w:line="120" w:lineRule="exact"/>
            </w:pPr>
          </w:p>
          <w:p w14:paraId="350C3F9A" w14:textId="77777777" w:rsidR="003A307B" w:rsidRDefault="003A307B" w:rsidP="009876E9">
            <w:pPr>
              <w:spacing w:after="58"/>
            </w:pPr>
          </w:p>
        </w:tc>
      </w:tr>
      <w:tr w:rsidR="003A307B" w14:paraId="7A3DD886" w14:textId="77777777" w:rsidTr="003A307B">
        <w:trPr>
          <w:trHeight w:val="433"/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E080661" w14:textId="77777777" w:rsidR="003A307B" w:rsidRDefault="003A307B" w:rsidP="009876E9">
            <w:pPr>
              <w:spacing w:line="120" w:lineRule="exact"/>
            </w:pPr>
          </w:p>
          <w:p w14:paraId="14E9AC81" w14:textId="77777777" w:rsidR="003A307B" w:rsidRDefault="003A307B" w:rsidP="003A307B">
            <w:pPr>
              <w:tabs>
                <w:tab w:val="left" w:pos="-1440"/>
              </w:tabs>
              <w:spacing w:after="58"/>
              <w:ind w:left="2160" w:hanging="1440"/>
            </w:pPr>
            <w:r>
              <w:t>3</w:t>
            </w:r>
            <w:r w:rsidRPr="003A307B">
              <w:rPr>
                <w:vertAlign w:val="superscript"/>
              </w:rPr>
              <w:t>rd</w:t>
            </w:r>
            <w:r>
              <w:t xml:space="preserve"> Year Spring 1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38B8EAD" w14:textId="77777777" w:rsidR="003A307B" w:rsidRDefault="003A307B" w:rsidP="007444C5">
            <w:pPr>
              <w:spacing w:line="120" w:lineRule="exact"/>
            </w:pPr>
          </w:p>
          <w:p w14:paraId="7BED7D6D" w14:textId="77777777" w:rsidR="003A307B" w:rsidRDefault="003A307B" w:rsidP="007444C5"/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0F1C518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623055B" w14:textId="77777777" w:rsidR="003A307B" w:rsidRDefault="003A307B" w:rsidP="009876E9">
            <w:pPr>
              <w:spacing w:line="120" w:lineRule="exact"/>
            </w:pPr>
          </w:p>
          <w:p w14:paraId="78915384" w14:textId="77777777" w:rsidR="003A307B" w:rsidRDefault="003A307B" w:rsidP="009876E9">
            <w:pPr>
              <w:spacing w:after="58"/>
            </w:pPr>
          </w:p>
        </w:tc>
      </w:tr>
      <w:tr w:rsidR="003A307B" w14:paraId="163D42B7" w14:textId="77777777" w:rsidTr="003A307B">
        <w:trPr>
          <w:trHeight w:val="433"/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1A88A56" w14:textId="77777777" w:rsidR="003A307B" w:rsidRDefault="003A307B" w:rsidP="009876E9">
            <w:pPr>
              <w:spacing w:line="120" w:lineRule="exact"/>
            </w:pPr>
          </w:p>
          <w:p w14:paraId="29CFD03F" w14:textId="77777777" w:rsidR="003A307B" w:rsidRDefault="003A307B" w:rsidP="009876E9">
            <w:pPr>
              <w:spacing w:after="58"/>
              <w:ind w:left="2160"/>
            </w:pPr>
            <w:r>
              <w:t>2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0F24F03" w14:textId="223F0B5C" w:rsidR="003A307B" w:rsidRDefault="003A307B" w:rsidP="007444C5"/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ACDF6DC" w14:textId="22F6C980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A844EC8" w14:textId="77777777" w:rsidR="003A307B" w:rsidRDefault="003A307B" w:rsidP="009876E9">
            <w:pPr>
              <w:spacing w:line="120" w:lineRule="exact"/>
            </w:pPr>
          </w:p>
          <w:p w14:paraId="30CF27F9" w14:textId="77777777" w:rsidR="003A307B" w:rsidRDefault="003A307B" w:rsidP="009876E9">
            <w:pPr>
              <w:spacing w:after="58"/>
            </w:pPr>
          </w:p>
        </w:tc>
      </w:tr>
      <w:tr w:rsidR="003A307B" w14:paraId="488FBF24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735365B" w14:textId="77777777" w:rsidR="003A307B" w:rsidRDefault="003A307B" w:rsidP="009876E9">
            <w:pPr>
              <w:spacing w:line="120" w:lineRule="exact"/>
            </w:pPr>
          </w:p>
          <w:p w14:paraId="5F730CA9" w14:textId="77777777" w:rsidR="003A307B" w:rsidRDefault="003A307B" w:rsidP="003A307B">
            <w:pPr>
              <w:tabs>
                <w:tab w:val="left" w:pos="-1440"/>
              </w:tabs>
              <w:spacing w:after="58"/>
              <w:ind w:left="2160" w:hanging="1440"/>
            </w:pPr>
            <w:r>
              <w:t>3</w:t>
            </w:r>
            <w:r w:rsidRPr="003A307B">
              <w:rPr>
                <w:vertAlign w:val="superscript"/>
              </w:rPr>
              <w:t>rd</w:t>
            </w:r>
            <w:r>
              <w:t xml:space="preserve"> Year Fall</w:t>
            </w:r>
            <w:r>
              <w:tab/>
              <w:t>1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967E23B" w14:textId="77777777" w:rsidR="003A307B" w:rsidRDefault="003A307B" w:rsidP="007444C5"/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15EEB92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17FF683" w14:textId="77777777" w:rsidR="003A307B" w:rsidRDefault="003A307B" w:rsidP="009876E9">
            <w:pPr>
              <w:spacing w:line="120" w:lineRule="exact"/>
            </w:pPr>
          </w:p>
          <w:p w14:paraId="3520DB74" w14:textId="77777777" w:rsidR="003A307B" w:rsidRDefault="003A307B" w:rsidP="009876E9">
            <w:pPr>
              <w:spacing w:after="58"/>
            </w:pPr>
          </w:p>
        </w:tc>
      </w:tr>
      <w:tr w:rsidR="003A307B" w14:paraId="50AA6039" w14:textId="77777777" w:rsidTr="003A307B">
        <w:trPr>
          <w:trHeight w:val="505"/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DA4A54A" w14:textId="77777777" w:rsidR="003A307B" w:rsidRDefault="003A307B" w:rsidP="009876E9">
            <w:pPr>
              <w:spacing w:line="120" w:lineRule="exact"/>
            </w:pPr>
          </w:p>
          <w:p w14:paraId="4065E039" w14:textId="77777777" w:rsidR="003A307B" w:rsidRDefault="003A307B" w:rsidP="009876E9">
            <w:pPr>
              <w:spacing w:after="58"/>
              <w:ind w:left="2160"/>
            </w:pPr>
            <w:r>
              <w:t>2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F57CA78" w14:textId="77777777" w:rsidR="003A307B" w:rsidRDefault="003A307B" w:rsidP="007444C5">
            <w:pPr>
              <w:spacing w:line="120" w:lineRule="exact"/>
            </w:pPr>
          </w:p>
          <w:p w14:paraId="05FF1651" w14:textId="77777777" w:rsidR="003A307B" w:rsidRDefault="003A307B" w:rsidP="007444C5"/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607E829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862325B" w14:textId="77777777" w:rsidR="003A307B" w:rsidRDefault="003A307B" w:rsidP="009876E9">
            <w:pPr>
              <w:spacing w:line="120" w:lineRule="exact"/>
            </w:pPr>
          </w:p>
          <w:p w14:paraId="0A328F26" w14:textId="77777777" w:rsidR="003A307B" w:rsidRDefault="003A307B" w:rsidP="009876E9">
            <w:pPr>
              <w:spacing w:after="58"/>
            </w:pPr>
          </w:p>
        </w:tc>
      </w:tr>
      <w:tr w:rsidR="003A307B" w14:paraId="6674807A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33A461F" w14:textId="77777777" w:rsidR="003A307B" w:rsidRDefault="003A307B" w:rsidP="009876E9">
            <w:pPr>
              <w:spacing w:line="120" w:lineRule="exact"/>
            </w:pPr>
          </w:p>
          <w:p w14:paraId="5DA0DDD0" w14:textId="77777777" w:rsidR="003A307B" w:rsidRDefault="003A307B" w:rsidP="003A307B">
            <w:pPr>
              <w:tabs>
                <w:tab w:val="left" w:pos="-1440"/>
              </w:tabs>
              <w:spacing w:after="58"/>
              <w:ind w:left="2160" w:hanging="1440"/>
            </w:pPr>
            <w:r>
              <w:t>2</w:t>
            </w:r>
            <w:r w:rsidRPr="003A307B">
              <w:rPr>
                <w:vertAlign w:val="superscript"/>
              </w:rPr>
              <w:t>nd</w:t>
            </w:r>
            <w:r>
              <w:t xml:space="preserve"> Year Spring 1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F6A6A7F" w14:textId="77777777" w:rsidR="003A307B" w:rsidRDefault="003A307B" w:rsidP="007444C5">
            <w:pPr>
              <w:spacing w:line="120" w:lineRule="exact"/>
            </w:pPr>
          </w:p>
          <w:p w14:paraId="30848698" w14:textId="77777777" w:rsidR="003A307B" w:rsidRDefault="003A307B" w:rsidP="007444C5"/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72C43D1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8329786" w14:textId="77777777" w:rsidR="003A307B" w:rsidRDefault="003A307B" w:rsidP="009876E9">
            <w:pPr>
              <w:spacing w:line="120" w:lineRule="exact"/>
            </w:pPr>
          </w:p>
          <w:p w14:paraId="37EBA70D" w14:textId="77777777" w:rsidR="003A307B" w:rsidRDefault="003A307B" w:rsidP="009876E9">
            <w:pPr>
              <w:spacing w:after="58"/>
            </w:pPr>
          </w:p>
        </w:tc>
      </w:tr>
      <w:tr w:rsidR="003A307B" w14:paraId="64B0B1D1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E71B199" w14:textId="77777777" w:rsidR="003A307B" w:rsidRDefault="003A307B" w:rsidP="009876E9">
            <w:pPr>
              <w:spacing w:line="120" w:lineRule="exact"/>
            </w:pPr>
          </w:p>
          <w:p w14:paraId="0AB6F5EE" w14:textId="77777777" w:rsidR="003A307B" w:rsidRDefault="003A307B" w:rsidP="009876E9">
            <w:pPr>
              <w:tabs>
                <w:tab w:val="left" w:pos="-1440"/>
              </w:tabs>
              <w:spacing w:after="58"/>
              <w:ind w:left="2160" w:hanging="2160"/>
            </w:pPr>
            <w:r>
              <w:t xml:space="preserve"> </w:t>
            </w:r>
            <w:r>
              <w:tab/>
              <w:t>2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805598B" w14:textId="77777777" w:rsidR="003A307B" w:rsidRDefault="003A307B" w:rsidP="007444C5">
            <w:pPr>
              <w:spacing w:line="120" w:lineRule="exact"/>
            </w:pPr>
          </w:p>
          <w:p w14:paraId="7048F82B" w14:textId="77777777" w:rsidR="003A307B" w:rsidRDefault="003A307B" w:rsidP="007444C5"/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A657F2F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2CD07C3" w14:textId="77777777" w:rsidR="003A307B" w:rsidRDefault="003A307B" w:rsidP="009876E9">
            <w:pPr>
              <w:spacing w:line="120" w:lineRule="exact"/>
            </w:pPr>
          </w:p>
          <w:p w14:paraId="6EAFADF0" w14:textId="77777777" w:rsidR="003A307B" w:rsidRDefault="003A307B" w:rsidP="009876E9">
            <w:pPr>
              <w:spacing w:after="58"/>
            </w:pPr>
          </w:p>
        </w:tc>
      </w:tr>
      <w:tr w:rsidR="003A307B" w14:paraId="76D7A2B9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9A292D6" w14:textId="77777777" w:rsidR="003A307B" w:rsidRDefault="003A307B" w:rsidP="009876E9">
            <w:pPr>
              <w:spacing w:line="120" w:lineRule="exact"/>
            </w:pPr>
          </w:p>
          <w:p w14:paraId="1CE81BDF" w14:textId="77777777" w:rsidR="003A307B" w:rsidRDefault="003A307B" w:rsidP="003A307B">
            <w:pPr>
              <w:tabs>
                <w:tab w:val="left" w:pos="-1440"/>
              </w:tabs>
              <w:spacing w:after="58"/>
              <w:ind w:left="2160" w:hanging="1440"/>
            </w:pPr>
            <w:r>
              <w:t>2</w:t>
            </w:r>
            <w:r w:rsidRPr="003A307B">
              <w:rPr>
                <w:vertAlign w:val="superscript"/>
              </w:rPr>
              <w:t>nd</w:t>
            </w:r>
            <w:r>
              <w:t xml:space="preserve"> Year Fall</w:t>
            </w:r>
            <w:r>
              <w:tab/>
              <w:t>1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F8204B8" w14:textId="77777777" w:rsidR="003A307B" w:rsidRDefault="003A307B" w:rsidP="007444C5">
            <w:pPr>
              <w:spacing w:line="120" w:lineRule="exact"/>
            </w:pPr>
          </w:p>
          <w:p w14:paraId="09FBBDFF" w14:textId="77777777" w:rsidR="003A307B" w:rsidRDefault="003A307B" w:rsidP="007444C5"/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9B48720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DB0A5E6" w14:textId="77777777" w:rsidR="003A307B" w:rsidRDefault="003A307B" w:rsidP="009876E9">
            <w:pPr>
              <w:spacing w:line="120" w:lineRule="exact"/>
            </w:pPr>
          </w:p>
          <w:p w14:paraId="3CD94923" w14:textId="77777777" w:rsidR="003A307B" w:rsidRDefault="003A307B" w:rsidP="009876E9">
            <w:pPr>
              <w:spacing w:after="58"/>
            </w:pPr>
          </w:p>
        </w:tc>
      </w:tr>
      <w:tr w:rsidR="003A307B" w14:paraId="5B82575E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98A7956" w14:textId="77777777" w:rsidR="003A307B" w:rsidRDefault="003A307B" w:rsidP="009876E9">
            <w:pPr>
              <w:spacing w:line="120" w:lineRule="exact"/>
            </w:pPr>
          </w:p>
          <w:p w14:paraId="605DA1E5" w14:textId="77777777" w:rsidR="003A307B" w:rsidRDefault="003A307B" w:rsidP="009876E9">
            <w:pPr>
              <w:spacing w:after="58"/>
              <w:ind w:left="2160"/>
            </w:pPr>
            <w:r>
              <w:t>2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318BD3D" w14:textId="77777777" w:rsidR="003A307B" w:rsidRDefault="003A307B" w:rsidP="007444C5">
            <w:pPr>
              <w:spacing w:line="120" w:lineRule="exact"/>
            </w:pPr>
          </w:p>
          <w:p w14:paraId="672087FA" w14:textId="77777777" w:rsidR="003A307B" w:rsidRDefault="003A307B" w:rsidP="007444C5"/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60D7237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CE38425" w14:textId="77777777" w:rsidR="003A307B" w:rsidRDefault="003A307B" w:rsidP="009876E9">
            <w:pPr>
              <w:spacing w:line="120" w:lineRule="exact"/>
            </w:pPr>
          </w:p>
          <w:p w14:paraId="2F5142F4" w14:textId="77777777" w:rsidR="003A307B" w:rsidRDefault="003A307B" w:rsidP="009876E9">
            <w:pPr>
              <w:spacing w:after="58"/>
            </w:pPr>
          </w:p>
        </w:tc>
      </w:tr>
      <w:tr w:rsidR="003A307B" w14:paraId="32B67E88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25E8AFD" w14:textId="77777777" w:rsidR="003A307B" w:rsidRDefault="003A307B" w:rsidP="009876E9">
            <w:pPr>
              <w:spacing w:line="120" w:lineRule="exact"/>
            </w:pPr>
          </w:p>
          <w:p w14:paraId="7006DD94" w14:textId="77777777" w:rsidR="003A307B" w:rsidRDefault="003A307B" w:rsidP="003A307B">
            <w:pPr>
              <w:tabs>
                <w:tab w:val="left" w:pos="-1440"/>
              </w:tabs>
              <w:spacing w:after="58"/>
              <w:ind w:left="2160" w:hanging="1440"/>
            </w:pPr>
            <w:r>
              <w:t>1</w:t>
            </w:r>
            <w:r w:rsidRPr="003A307B">
              <w:rPr>
                <w:vertAlign w:val="superscript"/>
              </w:rPr>
              <w:t>st</w:t>
            </w:r>
            <w:r>
              <w:t xml:space="preserve"> Year Spring 1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26F7684" w14:textId="77777777" w:rsidR="003A307B" w:rsidRDefault="003A307B" w:rsidP="007444C5">
            <w:pPr>
              <w:spacing w:line="120" w:lineRule="exact"/>
            </w:pPr>
          </w:p>
          <w:p w14:paraId="19229A9F" w14:textId="77777777" w:rsidR="003A307B" w:rsidRDefault="003A307B" w:rsidP="007444C5"/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F92721E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030D71F" w14:textId="77777777" w:rsidR="003A307B" w:rsidRDefault="003A307B" w:rsidP="009876E9">
            <w:pPr>
              <w:spacing w:line="120" w:lineRule="exact"/>
            </w:pPr>
          </w:p>
          <w:p w14:paraId="3CB97B28" w14:textId="77777777" w:rsidR="003A307B" w:rsidRDefault="003A307B" w:rsidP="009876E9">
            <w:pPr>
              <w:spacing w:after="58"/>
            </w:pPr>
          </w:p>
        </w:tc>
      </w:tr>
      <w:tr w:rsidR="003A307B" w14:paraId="2A178BDC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E20E872" w14:textId="77777777" w:rsidR="003A307B" w:rsidRDefault="003A307B" w:rsidP="009876E9">
            <w:pPr>
              <w:spacing w:line="120" w:lineRule="exact"/>
            </w:pPr>
          </w:p>
          <w:p w14:paraId="6F822A5D" w14:textId="77777777" w:rsidR="003A307B" w:rsidRDefault="003A307B" w:rsidP="009876E9">
            <w:pPr>
              <w:spacing w:after="58"/>
              <w:ind w:left="2160"/>
            </w:pPr>
            <w:r>
              <w:t>2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FA02087" w14:textId="77777777" w:rsidR="003A307B" w:rsidRDefault="003A307B" w:rsidP="007444C5">
            <w:pPr>
              <w:spacing w:line="120" w:lineRule="exact"/>
            </w:pPr>
          </w:p>
          <w:p w14:paraId="6D0CC6DD" w14:textId="77777777" w:rsidR="003A307B" w:rsidRDefault="003A307B" w:rsidP="007444C5"/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E35F4D0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6FD9207" w14:textId="77777777" w:rsidR="003A307B" w:rsidRDefault="003A307B" w:rsidP="009876E9">
            <w:pPr>
              <w:spacing w:line="120" w:lineRule="exact"/>
            </w:pPr>
          </w:p>
          <w:p w14:paraId="18D7CE71" w14:textId="77777777" w:rsidR="003A307B" w:rsidRDefault="003A307B" w:rsidP="009876E9">
            <w:pPr>
              <w:spacing w:after="58"/>
            </w:pPr>
          </w:p>
        </w:tc>
      </w:tr>
      <w:tr w:rsidR="003A307B" w14:paraId="055A6160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45D4359" w14:textId="77777777" w:rsidR="003A307B" w:rsidRDefault="003A307B" w:rsidP="009876E9">
            <w:pPr>
              <w:spacing w:line="120" w:lineRule="exact"/>
            </w:pPr>
          </w:p>
          <w:p w14:paraId="68ED91A9" w14:textId="77777777" w:rsidR="003A307B" w:rsidRDefault="003A307B" w:rsidP="003A307B">
            <w:pPr>
              <w:tabs>
                <w:tab w:val="left" w:pos="-1440"/>
              </w:tabs>
              <w:spacing w:after="58"/>
              <w:ind w:left="2160" w:hanging="1440"/>
            </w:pPr>
            <w:r>
              <w:t>1</w:t>
            </w:r>
            <w:r w:rsidRPr="003A307B">
              <w:rPr>
                <w:vertAlign w:val="superscript"/>
              </w:rPr>
              <w:t>st</w:t>
            </w:r>
            <w:r>
              <w:t xml:space="preserve"> Year Fall</w:t>
            </w:r>
            <w:r>
              <w:tab/>
              <w:t>1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CF9E28C" w14:textId="77777777" w:rsidR="003A307B" w:rsidRDefault="003A307B" w:rsidP="007444C5">
            <w:pPr>
              <w:spacing w:line="120" w:lineRule="exact"/>
            </w:pPr>
          </w:p>
          <w:p w14:paraId="1975131E" w14:textId="77777777" w:rsidR="003A307B" w:rsidRDefault="003A307B" w:rsidP="007444C5"/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B6B1BEC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71B0527" w14:textId="77777777" w:rsidR="003A307B" w:rsidRDefault="003A307B" w:rsidP="009876E9">
            <w:pPr>
              <w:spacing w:line="120" w:lineRule="exact"/>
            </w:pPr>
          </w:p>
          <w:p w14:paraId="02A16989" w14:textId="77777777" w:rsidR="003A307B" w:rsidRDefault="003A307B" w:rsidP="009876E9">
            <w:pPr>
              <w:spacing w:after="58"/>
            </w:pPr>
          </w:p>
        </w:tc>
      </w:tr>
      <w:tr w:rsidR="003A307B" w14:paraId="1775161F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756409E" w14:textId="77777777" w:rsidR="003A307B" w:rsidRDefault="003A307B" w:rsidP="009876E9">
            <w:pPr>
              <w:spacing w:line="120" w:lineRule="exact"/>
            </w:pPr>
          </w:p>
          <w:p w14:paraId="42F9ECB1" w14:textId="77777777" w:rsidR="003A307B" w:rsidRDefault="003A307B" w:rsidP="009876E9">
            <w:pPr>
              <w:spacing w:after="58"/>
              <w:ind w:left="2160"/>
            </w:pPr>
            <w:r>
              <w:t>2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8FA243C" w14:textId="77777777" w:rsidR="003A307B" w:rsidRDefault="003A307B" w:rsidP="007444C5">
            <w:pPr>
              <w:spacing w:line="120" w:lineRule="exact"/>
            </w:pPr>
          </w:p>
          <w:p w14:paraId="7F4CD4C7" w14:textId="77777777" w:rsidR="003A307B" w:rsidRDefault="003A307B" w:rsidP="007444C5"/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18BE555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EE9BE47" w14:textId="77777777" w:rsidR="003A307B" w:rsidRDefault="003A307B" w:rsidP="009876E9">
            <w:pPr>
              <w:spacing w:line="120" w:lineRule="exact"/>
            </w:pPr>
          </w:p>
          <w:p w14:paraId="58357FCF" w14:textId="77777777" w:rsidR="003A307B" w:rsidRDefault="003A307B" w:rsidP="009876E9">
            <w:pPr>
              <w:spacing w:after="58"/>
            </w:pPr>
          </w:p>
        </w:tc>
      </w:tr>
      <w:tr w:rsidR="003A307B" w14:paraId="4F300C23" w14:textId="77777777" w:rsidTr="003A307B">
        <w:trPr>
          <w:trHeight w:val="568"/>
          <w:jc w:val="center"/>
        </w:trPr>
        <w:tc>
          <w:tcPr>
            <w:tcW w:w="10559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1DE68A6" w14:textId="77777777" w:rsidR="003A307B" w:rsidRDefault="003A307B" w:rsidP="009876E9">
            <w:pPr>
              <w:spacing w:line="120" w:lineRule="exact"/>
            </w:pPr>
          </w:p>
          <w:p w14:paraId="4C61636C" w14:textId="77777777" w:rsidR="003A307B" w:rsidRDefault="00911A36" w:rsidP="003A307B">
            <w:pPr>
              <w:spacing w:after="58"/>
            </w:pPr>
            <w:r>
              <w:rPr>
                <w:b/>
              </w:rPr>
              <w:t xml:space="preserve">Department </w:t>
            </w:r>
            <w:r w:rsidR="003A307B">
              <w:rPr>
                <w:b/>
              </w:rPr>
              <w:t>Chair Observations</w:t>
            </w:r>
          </w:p>
        </w:tc>
      </w:tr>
      <w:tr w:rsidR="003A307B" w14:paraId="5B3F74AC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14E8CC3" w14:textId="77777777" w:rsidR="003A307B" w:rsidRDefault="003A307B" w:rsidP="009876E9">
            <w:pPr>
              <w:spacing w:line="120" w:lineRule="exact"/>
            </w:pPr>
          </w:p>
          <w:p w14:paraId="3D7AB37C" w14:textId="77777777" w:rsidR="003A307B" w:rsidRDefault="003A307B" w:rsidP="009876E9">
            <w:pPr>
              <w:spacing w:after="58"/>
              <w:ind w:left="720"/>
            </w:pPr>
            <w:r>
              <w:t>5</w:t>
            </w:r>
            <w:r w:rsidRPr="003A307B">
              <w:rPr>
                <w:vertAlign w:val="superscript"/>
              </w:rPr>
              <w:t>th</w:t>
            </w:r>
            <w:r>
              <w:t xml:space="preserve"> Year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744810E" w14:textId="77777777" w:rsidR="003A307B" w:rsidRDefault="003A307B" w:rsidP="009876E9">
            <w:pPr>
              <w:spacing w:line="120" w:lineRule="exact"/>
            </w:pPr>
          </w:p>
          <w:p w14:paraId="0A17AF56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9AE2107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835D885" w14:textId="77777777" w:rsidR="003A307B" w:rsidRDefault="003A307B" w:rsidP="009876E9">
            <w:pPr>
              <w:spacing w:line="120" w:lineRule="exact"/>
            </w:pPr>
          </w:p>
          <w:p w14:paraId="04C02B08" w14:textId="77777777" w:rsidR="003A307B" w:rsidRDefault="003A307B" w:rsidP="009876E9">
            <w:pPr>
              <w:spacing w:after="58"/>
            </w:pPr>
          </w:p>
        </w:tc>
      </w:tr>
      <w:tr w:rsidR="003A307B" w14:paraId="5BF773E7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C6BCF1D" w14:textId="77777777" w:rsidR="003A307B" w:rsidRDefault="003A307B" w:rsidP="009876E9">
            <w:pPr>
              <w:spacing w:line="120" w:lineRule="exact"/>
            </w:pPr>
          </w:p>
          <w:p w14:paraId="3EF56334" w14:textId="77777777" w:rsidR="003A307B" w:rsidRDefault="003A307B" w:rsidP="009876E9">
            <w:pPr>
              <w:spacing w:after="58"/>
              <w:ind w:left="720"/>
            </w:pPr>
            <w:r>
              <w:t>4</w:t>
            </w:r>
            <w:r w:rsidRPr="003A307B">
              <w:rPr>
                <w:vertAlign w:val="superscript"/>
              </w:rPr>
              <w:t>th</w:t>
            </w:r>
            <w:r>
              <w:t xml:space="preserve"> Year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6EB894C" w14:textId="77777777" w:rsidR="003A307B" w:rsidRDefault="003A307B" w:rsidP="009876E9">
            <w:pPr>
              <w:spacing w:line="120" w:lineRule="exact"/>
            </w:pPr>
          </w:p>
          <w:p w14:paraId="74FF066B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6A62098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E3D4C72" w14:textId="77777777" w:rsidR="003A307B" w:rsidRDefault="003A307B" w:rsidP="009876E9">
            <w:pPr>
              <w:spacing w:line="120" w:lineRule="exact"/>
            </w:pPr>
          </w:p>
          <w:p w14:paraId="70AA9A89" w14:textId="77777777" w:rsidR="003A307B" w:rsidRDefault="003A307B" w:rsidP="009876E9">
            <w:pPr>
              <w:spacing w:after="58"/>
            </w:pPr>
          </w:p>
        </w:tc>
      </w:tr>
      <w:tr w:rsidR="003A307B" w14:paraId="02E43640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F2641C1" w14:textId="77777777" w:rsidR="003A307B" w:rsidRDefault="003A307B" w:rsidP="009876E9">
            <w:pPr>
              <w:spacing w:line="120" w:lineRule="exact"/>
            </w:pPr>
          </w:p>
          <w:p w14:paraId="39B564FA" w14:textId="77777777" w:rsidR="003A307B" w:rsidRDefault="003A307B" w:rsidP="009876E9">
            <w:pPr>
              <w:spacing w:after="58"/>
              <w:ind w:left="720"/>
            </w:pPr>
            <w:r>
              <w:t>3</w:t>
            </w:r>
            <w:r w:rsidRPr="003A307B">
              <w:rPr>
                <w:vertAlign w:val="superscript"/>
              </w:rPr>
              <w:t>rd</w:t>
            </w:r>
            <w:r>
              <w:t xml:space="preserve"> Year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EEF98D1" w14:textId="77777777" w:rsidR="003A307B" w:rsidRDefault="003A307B" w:rsidP="009876E9">
            <w:pPr>
              <w:spacing w:line="120" w:lineRule="exact"/>
            </w:pPr>
          </w:p>
          <w:p w14:paraId="48C68D80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42F3FD8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3B0FADE" w14:textId="77777777" w:rsidR="003A307B" w:rsidRDefault="003A307B" w:rsidP="009876E9">
            <w:pPr>
              <w:spacing w:line="120" w:lineRule="exact"/>
            </w:pPr>
          </w:p>
          <w:p w14:paraId="5794CF5E" w14:textId="77777777" w:rsidR="003A307B" w:rsidRDefault="003A307B" w:rsidP="009876E9">
            <w:pPr>
              <w:spacing w:after="58"/>
            </w:pPr>
          </w:p>
        </w:tc>
      </w:tr>
      <w:tr w:rsidR="003A307B" w14:paraId="065DF29B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801D459" w14:textId="77777777" w:rsidR="003A307B" w:rsidRDefault="003A307B" w:rsidP="009876E9">
            <w:pPr>
              <w:spacing w:line="120" w:lineRule="exact"/>
            </w:pPr>
          </w:p>
          <w:p w14:paraId="493C1C6C" w14:textId="77777777" w:rsidR="003A307B" w:rsidRDefault="003A307B" w:rsidP="009876E9">
            <w:pPr>
              <w:spacing w:after="58"/>
              <w:ind w:left="720"/>
            </w:pPr>
            <w:r>
              <w:t>2</w:t>
            </w:r>
            <w:r w:rsidRPr="003A307B">
              <w:rPr>
                <w:vertAlign w:val="superscript"/>
              </w:rPr>
              <w:t>nd</w:t>
            </w:r>
            <w:r>
              <w:t xml:space="preserve"> Year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21B2DA6" w14:textId="77777777" w:rsidR="003A307B" w:rsidRDefault="003A307B" w:rsidP="009876E9">
            <w:pPr>
              <w:spacing w:line="120" w:lineRule="exact"/>
            </w:pPr>
          </w:p>
          <w:p w14:paraId="07B2FC5F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8886B6D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48E272A" w14:textId="77777777" w:rsidR="003A307B" w:rsidRDefault="003A307B" w:rsidP="009876E9">
            <w:pPr>
              <w:spacing w:line="120" w:lineRule="exact"/>
            </w:pPr>
          </w:p>
          <w:p w14:paraId="7C8145C1" w14:textId="77777777" w:rsidR="003A307B" w:rsidRDefault="003A307B" w:rsidP="009876E9">
            <w:pPr>
              <w:spacing w:after="58"/>
            </w:pPr>
          </w:p>
        </w:tc>
      </w:tr>
      <w:tr w:rsidR="003A307B" w14:paraId="01280F48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D30D097" w14:textId="77777777" w:rsidR="003A307B" w:rsidRDefault="003A307B" w:rsidP="009876E9">
            <w:pPr>
              <w:spacing w:line="120" w:lineRule="exact"/>
            </w:pPr>
          </w:p>
          <w:p w14:paraId="34BF181C" w14:textId="77777777" w:rsidR="003A307B" w:rsidRDefault="003A307B" w:rsidP="009876E9">
            <w:pPr>
              <w:spacing w:after="58"/>
              <w:ind w:left="720"/>
            </w:pPr>
            <w:r>
              <w:t>1</w:t>
            </w:r>
            <w:r w:rsidRPr="003A307B">
              <w:rPr>
                <w:vertAlign w:val="superscript"/>
              </w:rPr>
              <w:t>st</w:t>
            </w:r>
            <w:r>
              <w:t xml:space="preserve"> Year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20CA930" w14:textId="77777777" w:rsidR="003A307B" w:rsidRDefault="003A307B" w:rsidP="009876E9">
            <w:pPr>
              <w:spacing w:line="120" w:lineRule="exact"/>
            </w:pPr>
          </w:p>
          <w:p w14:paraId="5AC3670F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5559560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F503F12" w14:textId="77777777" w:rsidR="003A307B" w:rsidRDefault="003A307B" w:rsidP="009876E9">
            <w:pPr>
              <w:spacing w:line="120" w:lineRule="exact"/>
            </w:pPr>
          </w:p>
          <w:p w14:paraId="14905C0D" w14:textId="77777777" w:rsidR="003A307B" w:rsidRDefault="003A307B" w:rsidP="009876E9">
            <w:pPr>
              <w:spacing w:after="58"/>
            </w:pPr>
          </w:p>
        </w:tc>
      </w:tr>
      <w:tr w:rsidR="003A307B" w14:paraId="0D96423B" w14:textId="77777777" w:rsidTr="006319FB">
        <w:trPr>
          <w:jc w:val="center"/>
        </w:trPr>
        <w:tc>
          <w:tcPr>
            <w:tcW w:w="10559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8DEE53D" w14:textId="77777777" w:rsidR="003A307B" w:rsidRDefault="003A307B" w:rsidP="009876E9">
            <w:pPr>
              <w:spacing w:line="120" w:lineRule="exact"/>
            </w:pPr>
          </w:p>
          <w:p w14:paraId="1A0D5C2F" w14:textId="77777777" w:rsidR="003A307B" w:rsidRDefault="003A307B" w:rsidP="003A307B">
            <w:pPr>
              <w:spacing w:after="58"/>
            </w:pPr>
            <w:r>
              <w:rPr>
                <w:b/>
              </w:rPr>
              <w:t>Department Evaluation Committee Evaluations</w:t>
            </w:r>
          </w:p>
        </w:tc>
      </w:tr>
      <w:tr w:rsidR="003A307B" w14:paraId="1E132737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8778C07" w14:textId="77777777" w:rsidR="003A307B" w:rsidRDefault="003A307B" w:rsidP="009876E9">
            <w:pPr>
              <w:spacing w:line="120" w:lineRule="exact"/>
            </w:pPr>
          </w:p>
          <w:p w14:paraId="7D43C407" w14:textId="77777777" w:rsidR="003A307B" w:rsidRDefault="003A307B" w:rsidP="009876E9">
            <w:pPr>
              <w:spacing w:after="58"/>
              <w:ind w:left="720"/>
            </w:pPr>
            <w:r>
              <w:t>5</w:t>
            </w:r>
            <w:r w:rsidRPr="003A307B">
              <w:rPr>
                <w:vertAlign w:val="superscript"/>
              </w:rPr>
              <w:t>th</w:t>
            </w:r>
            <w:r>
              <w:t xml:space="preserve"> Year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BC4386E" w14:textId="77777777" w:rsidR="003A307B" w:rsidRDefault="003A307B" w:rsidP="009876E9">
            <w:pPr>
              <w:spacing w:line="120" w:lineRule="exact"/>
            </w:pPr>
          </w:p>
          <w:p w14:paraId="21B59F6A" w14:textId="3794E28C" w:rsidR="003A307B" w:rsidRDefault="003A307B" w:rsidP="009876E9">
            <w:pPr>
              <w:spacing w:after="58"/>
            </w:pPr>
            <w:r>
              <w:t xml:space="preserve">    </w:t>
            </w: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FB17BF9" w14:textId="2C2FEABA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6EDF0D2" w14:textId="77777777" w:rsidR="003A307B" w:rsidRDefault="003A307B" w:rsidP="009876E9">
            <w:pPr>
              <w:spacing w:line="120" w:lineRule="exact"/>
            </w:pPr>
          </w:p>
          <w:p w14:paraId="513CA1AC" w14:textId="77777777" w:rsidR="003A307B" w:rsidRDefault="003A307B" w:rsidP="009876E9">
            <w:pPr>
              <w:spacing w:after="58"/>
            </w:pPr>
          </w:p>
        </w:tc>
      </w:tr>
      <w:tr w:rsidR="003A307B" w14:paraId="478FBAF0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FD439C0" w14:textId="77777777" w:rsidR="003A307B" w:rsidRDefault="003A307B" w:rsidP="009876E9">
            <w:pPr>
              <w:spacing w:line="120" w:lineRule="exact"/>
            </w:pPr>
          </w:p>
          <w:p w14:paraId="6BB8739B" w14:textId="77777777" w:rsidR="003A307B" w:rsidRDefault="003A307B" w:rsidP="009876E9">
            <w:pPr>
              <w:spacing w:after="58"/>
              <w:ind w:left="720"/>
            </w:pPr>
            <w:r>
              <w:t>4</w:t>
            </w:r>
            <w:r w:rsidRPr="003A307B">
              <w:rPr>
                <w:vertAlign w:val="superscript"/>
              </w:rPr>
              <w:t>th</w:t>
            </w:r>
            <w:r>
              <w:t xml:space="preserve"> Year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E3800FD" w14:textId="77777777" w:rsidR="003A307B" w:rsidRDefault="003A307B" w:rsidP="009876E9">
            <w:pPr>
              <w:spacing w:line="120" w:lineRule="exact"/>
            </w:pPr>
          </w:p>
          <w:p w14:paraId="658AB12A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4BB8E7F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A5669BC" w14:textId="77777777" w:rsidR="003A307B" w:rsidRDefault="003A307B" w:rsidP="009876E9">
            <w:pPr>
              <w:spacing w:line="120" w:lineRule="exact"/>
            </w:pPr>
          </w:p>
          <w:p w14:paraId="60235C10" w14:textId="77777777" w:rsidR="003A307B" w:rsidRDefault="003A307B" w:rsidP="009876E9">
            <w:pPr>
              <w:spacing w:after="58"/>
            </w:pPr>
          </w:p>
        </w:tc>
      </w:tr>
      <w:tr w:rsidR="003A307B" w14:paraId="40B7021E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0035CF4" w14:textId="77777777" w:rsidR="003A307B" w:rsidRDefault="003A307B" w:rsidP="009876E9">
            <w:pPr>
              <w:spacing w:line="120" w:lineRule="exact"/>
            </w:pPr>
          </w:p>
          <w:p w14:paraId="4C11FFB1" w14:textId="77777777" w:rsidR="003A307B" w:rsidRDefault="003A307B" w:rsidP="009876E9">
            <w:pPr>
              <w:spacing w:after="58"/>
              <w:ind w:left="720"/>
            </w:pPr>
            <w:r>
              <w:t>3</w:t>
            </w:r>
            <w:r w:rsidRPr="003A307B">
              <w:rPr>
                <w:vertAlign w:val="superscript"/>
              </w:rPr>
              <w:t>rd</w:t>
            </w:r>
            <w:r>
              <w:t xml:space="preserve"> Year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98AF74D" w14:textId="77777777" w:rsidR="003A307B" w:rsidRDefault="003A307B" w:rsidP="009876E9">
            <w:pPr>
              <w:spacing w:line="120" w:lineRule="exact"/>
            </w:pPr>
          </w:p>
          <w:p w14:paraId="133E2230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1B23D6A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DEAEB44" w14:textId="77777777" w:rsidR="003A307B" w:rsidRDefault="003A307B" w:rsidP="009876E9">
            <w:pPr>
              <w:spacing w:line="120" w:lineRule="exact"/>
            </w:pPr>
          </w:p>
          <w:p w14:paraId="78506EC9" w14:textId="77777777" w:rsidR="003A307B" w:rsidRDefault="003A307B" w:rsidP="009876E9">
            <w:pPr>
              <w:spacing w:after="58"/>
            </w:pPr>
          </w:p>
        </w:tc>
      </w:tr>
      <w:tr w:rsidR="003A307B" w14:paraId="5CD06243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7D8FE5B" w14:textId="77777777" w:rsidR="003A307B" w:rsidRDefault="003A307B" w:rsidP="009876E9">
            <w:pPr>
              <w:spacing w:line="120" w:lineRule="exact"/>
            </w:pPr>
          </w:p>
          <w:p w14:paraId="6AA2D182" w14:textId="77777777" w:rsidR="003A307B" w:rsidRDefault="003A307B" w:rsidP="009876E9">
            <w:pPr>
              <w:spacing w:after="58"/>
              <w:ind w:left="720"/>
            </w:pPr>
            <w:r>
              <w:t>2</w:t>
            </w:r>
            <w:r w:rsidRPr="003A307B">
              <w:rPr>
                <w:vertAlign w:val="superscript"/>
              </w:rPr>
              <w:t>nd</w:t>
            </w:r>
            <w:r>
              <w:t xml:space="preserve"> Year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34C4A03" w14:textId="77777777" w:rsidR="003A307B" w:rsidRDefault="003A307B" w:rsidP="009876E9">
            <w:pPr>
              <w:spacing w:line="120" w:lineRule="exact"/>
            </w:pPr>
          </w:p>
          <w:p w14:paraId="20C00A24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251D1A3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7E41A6E" w14:textId="77777777" w:rsidR="003A307B" w:rsidRDefault="003A307B" w:rsidP="009876E9">
            <w:pPr>
              <w:spacing w:line="120" w:lineRule="exact"/>
            </w:pPr>
          </w:p>
          <w:p w14:paraId="24D6BAFE" w14:textId="77777777" w:rsidR="003A307B" w:rsidRDefault="003A307B" w:rsidP="009876E9">
            <w:pPr>
              <w:spacing w:after="58"/>
            </w:pPr>
          </w:p>
        </w:tc>
      </w:tr>
      <w:tr w:rsidR="003A307B" w14:paraId="09C49A6A" w14:textId="77777777" w:rsidTr="00626F89">
        <w:trPr>
          <w:trHeight w:val="766"/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EE5B45E" w14:textId="6B0E4C37" w:rsidR="003A307B" w:rsidRDefault="00443820" w:rsidP="00443820">
            <w:pPr>
              <w:spacing w:before="240"/>
            </w:pPr>
            <w:r>
              <w:lastRenderedPageBreak/>
              <w:t xml:space="preserve">            </w:t>
            </w:r>
            <w:r w:rsidR="003A307B">
              <w:t>1</w:t>
            </w:r>
            <w:r w:rsidR="003A307B" w:rsidRPr="003A307B">
              <w:rPr>
                <w:vertAlign w:val="superscript"/>
              </w:rPr>
              <w:t>st</w:t>
            </w:r>
            <w:r w:rsidR="003A307B">
              <w:t xml:space="preserve"> Year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D453A36" w14:textId="77777777" w:rsidR="003A307B" w:rsidRDefault="003A307B" w:rsidP="00443820">
            <w:pPr>
              <w:spacing w:before="60" w:line="120" w:lineRule="exact"/>
            </w:pPr>
          </w:p>
          <w:p w14:paraId="23D70F12" w14:textId="132CF330" w:rsidR="003A307B" w:rsidRDefault="003A307B" w:rsidP="00443820">
            <w:pPr>
              <w:spacing w:before="60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C69FD22" w14:textId="404477E3" w:rsidR="003A307B" w:rsidRDefault="003A307B" w:rsidP="00443820">
            <w:pPr>
              <w:spacing w:before="24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920C1CA" w14:textId="77777777" w:rsidR="003A307B" w:rsidRDefault="003A307B" w:rsidP="00443820">
            <w:pPr>
              <w:spacing w:before="60" w:line="120" w:lineRule="exact"/>
            </w:pPr>
          </w:p>
          <w:p w14:paraId="58B74450" w14:textId="77777777" w:rsidR="003A307B" w:rsidRDefault="003A307B" w:rsidP="00443820">
            <w:pPr>
              <w:spacing w:before="60"/>
            </w:pPr>
          </w:p>
        </w:tc>
      </w:tr>
      <w:tr w:rsidR="003A307B" w14:paraId="0EA24416" w14:textId="77777777" w:rsidTr="006319FB">
        <w:trPr>
          <w:jc w:val="center"/>
        </w:trPr>
        <w:tc>
          <w:tcPr>
            <w:tcW w:w="10559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66496D1" w14:textId="77777777" w:rsidR="003A307B" w:rsidRDefault="003A307B" w:rsidP="009876E9">
            <w:pPr>
              <w:spacing w:line="120" w:lineRule="exact"/>
            </w:pPr>
          </w:p>
          <w:p w14:paraId="6BFAC69C" w14:textId="77777777" w:rsidR="003A307B" w:rsidRDefault="003A307B" w:rsidP="00911A36">
            <w:pPr>
              <w:spacing w:after="58"/>
            </w:pPr>
            <w:r>
              <w:rPr>
                <w:b/>
              </w:rPr>
              <w:t>Chair Evaluations</w:t>
            </w:r>
          </w:p>
        </w:tc>
      </w:tr>
      <w:tr w:rsidR="003A307B" w14:paraId="56F375F1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21ACBC0" w14:textId="77777777" w:rsidR="003A307B" w:rsidRDefault="003A307B" w:rsidP="009876E9">
            <w:pPr>
              <w:spacing w:line="120" w:lineRule="exact"/>
            </w:pPr>
          </w:p>
          <w:p w14:paraId="59072A5D" w14:textId="77777777" w:rsidR="003A307B" w:rsidRDefault="003A307B" w:rsidP="009876E9">
            <w:pPr>
              <w:spacing w:after="58"/>
              <w:ind w:left="720"/>
            </w:pPr>
            <w:r>
              <w:t>5</w:t>
            </w:r>
            <w:r w:rsidRPr="003A307B">
              <w:rPr>
                <w:vertAlign w:val="superscript"/>
              </w:rPr>
              <w:t>th</w:t>
            </w:r>
            <w:r>
              <w:t xml:space="preserve"> Year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2F112AD" w14:textId="77777777" w:rsidR="003A307B" w:rsidRDefault="003A307B" w:rsidP="009876E9">
            <w:pPr>
              <w:spacing w:line="120" w:lineRule="exact"/>
            </w:pPr>
          </w:p>
          <w:p w14:paraId="756615A4" w14:textId="79F92EBF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8592785" w14:textId="70F5B0DF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F4DFC4C" w14:textId="77777777" w:rsidR="003A307B" w:rsidRDefault="003A307B" w:rsidP="009876E9">
            <w:pPr>
              <w:spacing w:line="120" w:lineRule="exact"/>
            </w:pPr>
          </w:p>
          <w:p w14:paraId="2DD4C76D" w14:textId="77777777" w:rsidR="003A307B" w:rsidRDefault="003A307B" w:rsidP="009876E9">
            <w:pPr>
              <w:spacing w:after="58"/>
            </w:pPr>
          </w:p>
        </w:tc>
      </w:tr>
      <w:tr w:rsidR="003A307B" w14:paraId="77A368FE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500741E" w14:textId="77777777" w:rsidR="003A307B" w:rsidRDefault="003A307B" w:rsidP="009876E9">
            <w:pPr>
              <w:spacing w:line="120" w:lineRule="exact"/>
            </w:pPr>
          </w:p>
          <w:p w14:paraId="0D738D60" w14:textId="77777777" w:rsidR="003A307B" w:rsidRDefault="003A307B" w:rsidP="009876E9">
            <w:pPr>
              <w:spacing w:after="58"/>
              <w:ind w:left="720"/>
            </w:pPr>
            <w:r>
              <w:t>4</w:t>
            </w:r>
            <w:r w:rsidRPr="003A307B">
              <w:rPr>
                <w:vertAlign w:val="superscript"/>
              </w:rPr>
              <w:t>th</w:t>
            </w:r>
            <w:r>
              <w:t xml:space="preserve"> Year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50353A0" w14:textId="77777777" w:rsidR="003A307B" w:rsidRDefault="003A307B" w:rsidP="009876E9">
            <w:pPr>
              <w:spacing w:line="120" w:lineRule="exact"/>
            </w:pPr>
          </w:p>
          <w:p w14:paraId="0BABDA00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AD6E04E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067F3EB" w14:textId="77777777" w:rsidR="003A307B" w:rsidRDefault="003A307B" w:rsidP="009876E9">
            <w:pPr>
              <w:spacing w:line="120" w:lineRule="exact"/>
            </w:pPr>
          </w:p>
          <w:p w14:paraId="2F054135" w14:textId="77777777" w:rsidR="003A307B" w:rsidRDefault="003A307B" w:rsidP="009876E9">
            <w:pPr>
              <w:spacing w:after="58"/>
            </w:pPr>
          </w:p>
        </w:tc>
      </w:tr>
      <w:tr w:rsidR="007444C5" w14:paraId="0BDD70E0" w14:textId="77777777" w:rsidTr="007444C5">
        <w:trPr>
          <w:trHeight w:val="370"/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5CE1B1D" w14:textId="77777777" w:rsidR="007444C5" w:rsidRDefault="007444C5" w:rsidP="007444C5">
            <w:pPr>
              <w:spacing w:line="120" w:lineRule="exact"/>
            </w:pPr>
          </w:p>
          <w:p w14:paraId="1DE1F141" w14:textId="3AF26F87" w:rsidR="007444C5" w:rsidRDefault="007444C5" w:rsidP="007444C5">
            <w:pPr>
              <w:spacing w:line="120" w:lineRule="atLeast"/>
              <w:ind w:left="720"/>
            </w:pPr>
            <w:r>
              <w:t>3</w:t>
            </w:r>
            <w:r w:rsidRPr="007444C5">
              <w:rPr>
                <w:vertAlign w:val="superscript"/>
              </w:rPr>
              <w:t>rd</w:t>
            </w:r>
            <w:r>
              <w:t xml:space="preserve"> Year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FF1056E" w14:textId="77777777" w:rsidR="007444C5" w:rsidRDefault="007444C5" w:rsidP="007444C5">
            <w:pPr>
              <w:spacing w:line="120" w:lineRule="exact"/>
            </w:pPr>
          </w:p>
          <w:p w14:paraId="5C6A3D5A" w14:textId="77777777" w:rsidR="007444C5" w:rsidRDefault="007444C5" w:rsidP="007444C5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2C09137" w14:textId="77777777" w:rsidR="007444C5" w:rsidRDefault="007444C5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08FDDEB" w14:textId="77777777" w:rsidR="007444C5" w:rsidRDefault="007444C5" w:rsidP="007444C5">
            <w:pPr>
              <w:spacing w:line="120" w:lineRule="exact"/>
            </w:pPr>
          </w:p>
          <w:p w14:paraId="0A4172CA" w14:textId="77777777" w:rsidR="007444C5" w:rsidRDefault="007444C5" w:rsidP="007444C5">
            <w:pPr>
              <w:spacing w:after="58"/>
            </w:pPr>
          </w:p>
        </w:tc>
      </w:tr>
      <w:tr w:rsidR="003A307B" w14:paraId="7E076CF9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93FEB69" w14:textId="77777777" w:rsidR="003A307B" w:rsidRDefault="003A307B" w:rsidP="009876E9">
            <w:pPr>
              <w:spacing w:line="120" w:lineRule="exact"/>
            </w:pPr>
          </w:p>
          <w:p w14:paraId="3436F12A" w14:textId="77777777" w:rsidR="003A307B" w:rsidRDefault="003A307B" w:rsidP="009876E9">
            <w:pPr>
              <w:spacing w:after="58"/>
              <w:ind w:left="720"/>
            </w:pPr>
            <w:r>
              <w:t>2</w:t>
            </w:r>
            <w:r w:rsidRPr="003A307B">
              <w:rPr>
                <w:vertAlign w:val="superscript"/>
              </w:rPr>
              <w:t>nd</w:t>
            </w:r>
            <w:r>
              <w:t xml:space="preserve"> Year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ACE9FD1" w14:textId="77777777" w:rsidR="003A307B" w:rsidRDefault="003A307B" w:rsidP="009876E9">
            <w:pPr>
              <w:spacing w:line="120" w:lineRule="exact"/>
            </w:pPr>
          </w:p>
          <w:p w14:paraId="23D5DA50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E24EA2E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938CC9D" w14:textId="77777777" w:rsidR="003A307B" w:rsidRDefault="003A307B" w:rsidP="009876E9">
            <w:pPr>
              <w:spacing w:line="120" w:lineRule="exact"/>
            </w:pPr>
          </w:p>
          <w:p w14:paraId="230E7E13" w14:textId="77777777" w:rsidR="003A307B" w:rsidRDefault="003A307B" w:rsidP="009876E9">
            <w:pPr>
              <w:spacing w:after="58"/>
            </w:pPr>
          </w:p>
        </w:tc>
      </w:tr>
      <w:tr w:rsidR="003A307B" w14:paraId="53CEF016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DEC96FF" w14:textId="77777777" w:rsidR="003A307B" w:rsidRDefault="003A307B" w:rsidP="009876E9">
            <w:pPr>
              <w:spacing w:line="120" w:lineRule="exact"/>
            </w:pPr>
          </w:p>
          <w:p w14:paraId="7869AF4B" w14:textId="77777777" w:rsidR="003A307B" w:rsidRDefault="003A307B" w:rsidP="009876E9">
            <w:pPr>
              <w:spacing w:after="58"/>
              <w:ind w:left="720"/>
            </w:pPr>
            <w:r>
              <w:t>1</w:t>
            </w:r>
            <w:r w:rsidRPr="003A307B">
              <w:rPr>
                <w:vertAlign w:val="superscript"/>
              </w:rPr>
              <w:t>st</w:t>
            </w:r>
            <w:r>
              <w:t xml:space="preserve"> Year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976B76D" w14:textId="77777777" w:rsidR="003A307B" w:rsidRDefault="003A307B" w:rsidP="009876E9">
            <w:pPr>
              <w:spacing w:line="120" w:lineRule="exact"/>
            </w:pPr>
          </w:p>
          <w:p w14:paraId="2A6788B8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0F4D68E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BD7EC04" w14:textId="77777777" w:rsidR="003A307B" w:rsidRDefault="003A307B" w:rsidP="009876E9">
            <w:pPr>
              <w:spacing w:line="120" w:lineRule="exact"/>
            </w:pPr>
          </w:p>
          <w:p w14:paraId="1586148C" w14:textId="77777777" w:rsidR="003A307B" w:rsidRDefault="003A307B" w:rsidP="009876E9">
            <w:pPr>
              <w:spacing w:after="58"/>
            </w:pPr>
          </w:p>
        </w:tc>
      </w:tr>
      <w:tr w:rsidR="00911A36" w14:paraId="087BC133" w14:textId="77777777" w:rsidTr="006319FB">
        <w:trPr>
          <w:jc w:val="center"/>
        </w:trPr>
        <w:tc>
          <w:tcPr>
            <w:tcW w:w="10559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4DD62CB" w14:textId="77777777" w:rsidR="00911A36" w:rsidRDefault="00911A36" w:rsidP="009876E9">
            <w:pPr>
              <w:spacing w:line="120" w:lineRule="exact"/>
            </w:pPr>
          </w:p>
          <w:p w14:paraId="7C23E7AD" w14:textId="77777777" w:rsidR="00911A36" w:rsidRDefault="00911A36" w:rsidP="00911A36">
            <w:pPr>
              <w:spacing w:after="58"/>
            </w:pPr>
            <w:r>
              <w:rPr>
                <w:b/>
              </w:rPr>
              <w:t>Dean Evaluations</w:t>
            </w:r>
          </w:p>
        </w:tc>
      </w:tr>
      <w:tr w:rsidR="003A307B" w14:paraId="07D0057B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EAF83FE" w14:textId="77777777" w:rsidR="003A307B" w:rsidRDefault="003A307B" w:rsidP="009876E9">
            <w:pPr>
              <w:spacing w:line="120" w:lineRule="exact"/>
            </w:pPr>
          </w:p>
          <w:p w14:paraId="7E675F2B" w14:textId="77777777" w:rsidR="003A307B" w:rsidRDefault="003A307B" w:rsidP="009876E9">
            <w:pPr>
              <w:spacing w:after="58"/>
              <w:ind w:left="720"/>
            </w:pPr>
            <w:r>
              <w:t>5</w:t>
            </w:r>
            <w:r w:rsidRPr="003A307B">
              <w:rPr>
                <w:vertAlign w:val="superscript"/>
              </w:rPr>
              <w:t>th</w:t>
            </w:r>
            <w:r>
              <w:t xml:space="preserve"> Year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EBAE1CA" w14:textId="77777777" w:rsidR="003A307B" w:rsidRDefault="003A307B" w:rsidP="009876E9">
            <w:pPr>
              <w:spacing w:line="120" w:lineRule="exact"/>
            </w:pPr>
          </w:p>
          <w:p w14:paraId="4274F540" w14:textId="0723B579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BF15D30" w14:textId="5CCC8C50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590B21D" w14:textId="77777777" w:rsidR="003A307B" w:rsidRDefault="003A307B" w:rsidP="009876E9">
            <w:pPr>
              <w:spacing w:line="120" w:lineRule="exact"/>
            </w:pPr>
          </w:p>
          <w:p w14:paraId="6B0DB46F" w14:textId="77777777" w:rsidR="003A307B" w:rsidRDefault="003A307B" w:rsidP="009876E9">
            <w:pPr>
              <w:spacing w:after="58"/>
            </w:pPr>
          </w:p>
        </w:tc>
      </w:tr>
      <w:tr w:rsidR="003A307B" w14:paraId="77E3838F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26EFC99" w14:textId="77777777" w:rsidR="003A307B" w:rsidRDefault="003A307B" w:rsidP="009876E9">
            <w:pPr>
              <w:spacing w:line="120" w:lineRule="exact"/>
            </w:pPr>
          </w:p>
          <w:p w14:paraId="06DD6D46" w14:textId="77777777" w:rsidR="003A307B" w:rsidRDefault="003A307B" w:rsidP="009876E9">
            <w:pPr>
              <w:spacing w:after="58"/>
              <w:ind w:left="720"/>
            </w:pPr>
            <w:r>
              <w:t>4</w:t>
            </w:r>
            <w:r w:rsidRPr="003A307B">
              <w:rPr>
                <w:vertAlign w:val="superscript"/>
              </w:rPr>
              <w:t>th</w:t>
            </w:r>
            <w:r>
              <w:t xml:space="preserve"> Year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7B5DB49" w14:textId="77777777" w:rsidR="003A307B" w:rsidRDefault="003A307B" w:rsidP="009876E9">
            <w:pPr>
              <w:spacing w:line="120" w:lineRule="exact"/>
            </w:pPr>
          </w:p>
          <w:p w14:paraId="16AA7CF4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58852D1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9DDDBE9" w14:textId="77777777" w:rsidR="003A307B" w:rsidRDefault="003A307B" w:rsidP="009876E9">
            <w:pPr>
              <w:spacing w:line="120" w:lineRule="exact"/>
            </w:pPr>
          </w:p>
          <w:p w14:paraId="4F4A7E7E" w14:textId="77777777" w:rsidR="003A307B" w:rsidRDefault="003A307B" w:rsidP="009876E9">
            <w:pPr>
              <w:spacing w:after="58"/>
            </w:pPr>
          </w:p>
        </w:tc>
      </w:tr>
      <w:tr w:rsidR="003A307B" w14:paraId="12C5641D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E3AF258" w14:textId="77777777" w:rsidR="003A307B" w:rsidRDefault="003A307B" w:rsidP="009876E9">
            <w:pPr>
              <w:spacing w:line="120" w:lineRule="exact"/>
            </w:pPr>
          </w:p>
          <w:p w14:paraId="666FFB4C" w14:textId="77777777" w:rsidR="003A307B" w:rsidRDefault="003A307B" w:rsidP="009876E9">
            <w:pPr>
              <w:spacing w:after="58"/>
              <w:ind w:left="720"/>
            </w:pPr>
            <w:r>
              <w:t>3</w:t>
            </w:r>
            <w:r w:rsidRPr="003A307B">
              <w:rPr>
                <w:vertAlign w:val="superscript"/>
              </w:rPr>
              <w:t>rd</w:t>
            </w:r>
            <w:r>
              <w:t xml:space="preserve"> Year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1089103" w14:textId="77777777" w:rsidR="003A307B" w:rsidRDefault="003A307B" w:rsidP="009876E9">
            <w:pPr>
              <w:spacing w:line="120" w:lineRule="exact"/>
            </w:pPr>
          </w:p>
          <w:p w14:paraId="70B00A56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C8974F6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058D49D" w14:textId="77777777" w:rsidR="003A307B" w:rsidRDefault="003A307B" w:rsidP="009876E9">
            <w:pPr>
              <w:spacing w:line="120" w:lineRule="exact"/>
            </w:pPr>
          </w:p>
          <w:p w14:paraId="5AE15D4E" w14:textId="77777777" w:rsidR="003A307B" w:rsidRDefault="003A307B" w:rsidP="009876E9">
            <w:pPr>
              <w:spacing w:after="58"/>
            </w:pPr>
          </w:p>
        </w:tc>
      </w:tr>
      <w:tr w:rsidR="003A307B" w14:paraId="1D463A3D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99E59CB" w14:textId="77777777" w:rsidR="003A307B" w:rsidRDefault="003A307B" w:rsidP="009876E9">
            <w:pPr>
              <w:spacing w:line="120" w:lineRule="exact"/>
            </w:pPr>
          </w:p>
          <w:p w14:paraId="0AE78F80" w14:textId="77777777" w:rsidR="003A307B" w:rsidRDefault="003A307B" w:rsidP="009876E9">
            <w:pPr>
              <w:spacing w:after="58"/>
              <w:ind w:left="720"/>
            </w:pPr>
            <w:r>
              <w:t>2</w:t>
            </w:r>
            <w:r w:rsidRPr="003A307B">
              <w:rPr>
                <w:vertAlign w:val="superscript"/>
              </w:rPr>
              <w:t>nd</w:t>
            </w:r>
            <w:r>
              <w:t xml:space="preserve"> Year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078D14D" w14:textId="77777777" w:rsidR="003A307B" w:rsidRDefault="003A307B" w:rsidP="009876E9">
            <w:pPr>
              <w:spacing w:line="120" w:lineRule="exact"/>
            </w:pPr>
          </w:p>
          <w:p w14:paraId="660272D4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6FC1299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F623A6C" w14:textId="77777777" w:rsidR="003A307B" w:rsidRDefault="003A307B" w:rsidP="009876E9">
            <w:pPr>
              <w:spacing w:line="120" w:lineRule="exact"/>
            </w:pPr>
          </w:p>
          <w:p w14:paraId="4667F59C" w14:textId="77777777" w:rsidR="003A307B" w:rsidRDefault="003A307B" w:rsidP="009876E9">
            <w:pPr>
              <w:spacing w:after="58"/>
            </w:pPr>
          </w:p>
        </w:tc>
      </w:tr>
      <w:tr w:rsidR="003A307B" w14:paraId="08CC7740" w14:textId="77777777" w:rsidTr="003A307B">
        <w:trPr>
          <w:jc w:val="center"/>
        </w:trPr>
        <w:tc>
          <w:tcPr>
            <w:tcW w:w="29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A350476" w14:textId="77777777" w:rsidR="003A307B" w:rsidRDefault="003A307B" w:rsidP="009876E9">
            <w:pPr>
              <w:spacing w:line="120" w:lineRule="exact"/>
            </w:pPr>
          </w:p>
          <w:p w14:paraId="4EF8F596" w14:textId="77777777" w:rsidR="003A307B" w:rsidRDefault="003A307B" w:rsidP="009876E9">
            <w:pPr>
              <w:spacing w:after="58"/>
              <w:ind w:left="720"/>
            </w:pPr>
            <w:r>
              <w:t>1</w:t>
            </w:r>
            <w:r w:rsidRPr="003A307B">
              <w:rPr>
                <w:vertAlign w:val="superscript"/>
              </w:rPr>
              <w:t>st</w:t>
            </w:r>
            <w:r>
              <w:t xml:space="preserve"> Year</w:t>
            </w:r>
          </w:p>
        </w:tc>
        <w:tc>
          <w:tcPr>
            <w:tcW w:w="13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FF269B6" w14:textId="77777777" w:rsidR="003A307B" w:rsidRDefault="003A307B" w:rsidP="009876E9">
            <w:pPr>
              <w:spacing w:line="120" w:lineRule="exact"/>
            </w:pPr>
          </w:p>
          <w:p w14:paraId="51CE4C60" w14:textId="77777777" w:rsidR="003A307B" w:rsidRDefault="003A307B" w:rsidP="009876E9">
            <w:pPr>
              <w:spacing w:after="58"/>
            </w:pPr>
          </w:p>
        </w:tc>
        <w:tc>
          <w:tcPr>
            <w:tcW w:w="1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254CFDF" w14:textId="77777777" w:rsidR="003A307B" w:rsidRDefault="003A307B" w:rsidP="007444C5">
            <w:pPr>
              <w:spacing w:before="120"/>
            </w:pPr>
          </w:p>
        </w:tc>
        <w:tc>
          <w:tcPr>
            <w:tcW w:w="49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AB7856A" w14:textId="77777777" w:rsidR="003A307B" w:rsidRDefault="003A307B" w:rsidP="009876E9">
            <w:pPr>
              <w:spacing w:line="120" w:lineRule="exact"/>
            </w:pPr>
          </w:p>
          <w:p w14:paraId="2D860076" w14:textId="77777777" w:rsidR="003A307B" w:rsidRDefault="003A307B" w:rsidP="009876E9">
            <w:pPr>
              <w:spacing w:after="58"/>
            </w:pPr>
          </w:p>
        </w:tc>
      </w:tr>
    </w:tbl>
    <w:p w14:paraId="2707978F" w14:textId="77777777" w:rsidR="002C54B0" w:rsidRDefault="002C54B0" w:rsidP="002C54B0"/>
    <w:p w14:paraId="694E2376" w14:textId="77777777" w:rsidR="002C54B0" w:rsidRDefault="002C54B0" w:rsidP="002C54B0"/>
    <w:p w14:paraId="75B34FE3" w14:textId="77777777" w:rsidR="007F0DD5" w:rsidRDefault="007F0DD5" w:rsidP="00E350A9"/>
    <w:sectPr w:rsidR="007F0DD5">
      <w:endnotePr>
        <w:numFmt w:val="decimal"/>
      </w:endnotePr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00368" w14:textId="77777777" w:rsidR="0097139D" w:rsidRDefault="0097139D">
      <w:r>
        <w:separator/>
      </w:r>
    </w:p>
  </w:endnote>
  <w:endnote w:type="continuationSeparator" w:id="0">
    <w:p w14:paraId="6B451E8E" w14:textId="77777777" w:rsidR="0097139D" w:rsidRDefault="009713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P TypographicSymbols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BFFD8" w14:textId="77777777" w:rsidR="0097139D" w:rsidRDefault="0097139D">
      <w:r>
        <w:separator/>
      </w:r>
    </w:p>
  </w:footnote>
  <w:footnote w:type="continuationSeparator" w:id="0">
    <w:p w14:paraId="67858726" w14:textId="77777777" w:rsidR="0097139D" w:rsidRDefault="0097139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wNzCxMDACMSyNlXSUglOLizPz80AKDGsBObUxbSwAAAA="/>
  </w:docVars>
  <w:rsids>
    <w:rsidRoot w:val="007F0DD5"/>
    <w:rsid w:val="00053952"/>
    <w:rsid w:val="00075590"/>
    <w:rsid w:val="00104AEA"/>
    <w:rsid w:val="00105F88"/>
    <w:rsid w:val="00114599"/>
    <w:rsid w:val="00126A87"/>
    <w:rsid w:val="00134187"/>
    <w:rsid w:val="0016536F"/>
    <w:rsid w:val="00172145"/>
    <w:rsid w:val="00194007"/>
    <w:rsid w:val="001B36D9"/>
    <w:rsid w:val="00276EC6"/>
    <w:rsid w:val="002C509F"/>
    <w:rsid w:val="002C54B0"/>
    <w:rsid w:val="003A307B"/>
    <w:rsid w:val="00443820"/>
    <w:rsid w:val="004778E6"/>
    <w:rsid w:val="004976BB"/>
    <w:rsid w:val="004C39E5"/>
    <w:rsid w:val="0056777D"/>
    <w:rsid w:val="00593727"/>
    <w:rsid w:val="005D68F0"/>
    <w:rsid w:val="005F42BC"/>
    <w:rsid w:val="006009F2"/>
    <w:rsid w:val="00626F89"/>
    <w:rsid w:val="006319FB"/>
    <w:rsid w:val="00642AC7"/>
    <w:rsid w:val="0064587E"/>
    <w:rsid w:val="00671E81"/>
    <w:rsid w:val="006B0E7A"/>
    <w:rsid w:val="006C4FCD"/>
    <w:rsid w:val="006E583C"/>
    <w:rsid w:val="006E7D3C"/>
    <w:rsid w:val="00714C32"/>
    <w:rsid w:val="007205A8"/>
    <w:rsid w:val="007444C5"/>
    <w:rsid w:val="007C37D1"/>
    <w:rsid w:val="007F0DD5"/>
    <w:rsid w:val="00805575"/>
    <w:rsid w:val="00852AD4"/>
    <w:rsid w:val="00867ACB"/>
    <w:rsid w:val="00875A00"/>
    <w:rsid w:val="008B0B71"/>
    <w:rsid w:val="008E5A02"/>
    <w:rsid w:val="00911A36"/>
    <w:rsid w:val="00926D88"/>
    <w:rsid w:val="009649F1"/>
    <w:rsid w:val="0097139D"/>
    <w:rsid w:val="00985959"/>
    <w:rsid w:val="009876E9"/>
    <w:rsid w:val="009B32B9"/>
    <w:rsid w:val="009C58D7"/>
    <w:rsid w:val="00A4074C"/>
    <w:rsid w:val="00A44548"/>
    <w:rsid w:val="00A61B39"/>
    <w:rsid w:val="00A70336"/>
    <w:rsid w:val="00B244D7"/>
    <w:rsid w:val="00B56D2E"/>
    <w:rsid w:val="00B8619D"/>
    <w:rsid w:val="00B92652"/>
    <w:rsid w:val="00B93FD9"/>
    <w:rsid w:val="00C206CE"/>
    <w:rsid w:val="00C36288"/>
    <w:rsid w:val="00C37AB3"/>
    <w:rsid w:val="00C83238"/>
    <w:rsid w:val="00CE34A3"/>
    <w:rsid w:val="00D047A9"/>
    <w:rsid w:val="00D10971"/>
    <w:rsid w:val="00DA2C44"/>
    <w:rsid w:val="00DB1CB5"/>
    <w:rsid w:val="00E350A9"/>
    <w:rsid w:val="00EA065C"/>
    <w:rsid w:val="00EA2FE4"/>
    <w:rsid w:val="00F33CC3"/>
    <w:rsid w:val="00F955D6"/>
    <w:rsid w:val="00FF6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2CC319"/>
  <w15:chartTrackingRefBased/>
  <w15:docId w15:val="{23056124-D55F-40FA-9EA1-B9AD34E7C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0DD5"/>
    <w:pPr>
      <w:widowControl w:val="0"/>
    </w:pPr>
    <w:rPr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7F0DD5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rsid w:val="002C54B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C54B0"/>
    <w:rPr>
      <w:snapToGrid w:val="0"/>
      <w:sz w:val="24"/>
    </w:rPr>
  </w:style>
  <w:style w:type="table" w:styleId="TableGrid">
    <w:name w:val="Table Grid"/>
    <w:basedOn w:val="TableNormal"/>
    <w:rsid w:val="006B0E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8A1431-0E17-4A14-B441-8B2264404E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5</Words>
  <Characters>1488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B: DTC Personnel File Verification</vt:lpstr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B: DTC Personnel File Verification</dc:title>
  <dc:subject>&amp;lt;p&amp;gt;Candidate's personnel file verification for tenure&amp;lt;/p&amp;gt;</dc:subject>
  <dc:creator>Mr. Bruce V. Dries bvdries</dc:creator>
  <cp:keywords/>
  <dc:description>&amp;lt;p&amp;gt;Candidate's personnel file verification for tenure&amp;lt;/p&amp;gt;</dc:description>
  <cp:lastModifiedBy>Kaitlyn Nanni</cp:lastModifiedBy>
  <cp:revision>2</cp:revision>
  <cp:lastPrinted>2014-08-14T19:17:00Z</cp:lastPrinted>
  <dcterms:created xsi:type="dcterms:W3CDTF">2024-02-13T19:12:00Z</dcterms:created>
  <dcterms:modified xsi:type="dcterms:W3CDTF">2024-02-13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tContentID">
    <vt:i4>67039</vt:i4>
  </property>
  <property fmtid="{D5CDD505-2E9C-101B-9397-08002B2CF9AE}" pid="3" name="EktContentLanguage">
    <vt:i4>1033</vt:i4>
  </property>
  <property fmtid="{D5CDD505-2E9C-101B-9397-08002B2CF9AE}" pid="4" name="EktFolderId">
    <vt:i4>11643</vt:i4>
  </property>
  <property fmtid="{D5CDD505-2E9C-101B-9397-08002B2CF9AE}" pid="5" name="EktQuickLink">
    <vt:lpwstr>DownloadAsset.aspx?id=67039</vt:lpwstr>
  </property>
  <property fmtid="{D5CDD505-2E9C-101B-9397-08002B2CF9AE}" pid="6" name="EktContentType">
    <vt:i4>101</vt:i4>
  </property>
  <property fmtid="{D5CDD505-2E9C-101B-9397-08002B2CF9AE}" pid="7" name="EktFolderName">
    <vt:lpwstr/>
  </property>
  <property fmtid="{D5CDD505-2E9C-101B-9397-08002B2CF9AE}" pid="8" name="EktCmsPath">
    <vt:lpwstr>&amp;lt;p&amp;gt;Candidate's personnel file verification for tenure&amp;lt;/p&amp;gt;</vt:lpwstr>
  </property>
  <property fmtid="{D5CDD505-2E9C-101B-9397-08002B2CF9AE}" pid="9" name="EktExpiryType">
    <vt:i4>1</vt:i4>
  </property>
  <property fmtid="{D5CDD505-2E9C-101B-9397-08002B2CF9AE}" pid="10" name="EktDateCreated">
    <vt:filetime>2009-02-16T20:11:24Z</vt:filetime>
  </property>
  <property fmtid="{D5CDD505-2E9C-101B-9397-08002B2CF9AE}" pid="11" name="EktDateModified">
    <vt:filetime>2009-03-16T20:00:55Z</vt:filetime>
  </property>
  <property fmtid="{D5CDD505-2E9C-101B-9397-08002B2CF9AE}" pid="12" name="EktTaxCategory">
    <vt:lpwstr/>
  </property>
  <property fmtid="{D5CDD505-2E9C-101B-9397-08002B2CF9AE}" pid="13" name="EktCmsSize">
    <vt:i4>61952</vt:i4>
  </property>
  <property fmtid="{D5CDD505-2E9C-101B-9397-08002B2CF9AE}" pid="14" name="EktSearchable">
    <vt:i4>0</vt:i4>
  </property>
  <property fmtid="{D5CDD505-2E9C-101B-9397-08002B2CF9AE}" pid="15" name="EktEDescription">
    <vt:lpwstr>Summary &amp;lt;p&amp;gt;Candidate's personnel file verification for tenure&amp;lt;/p&amp;gt;</vt:lpwstr>
  </property>
  <property fmtid="{D5CDD505-2E9C-101B-9397-08002B2CF9AE}" pid="16" name="ekttaxonomyenabled">
    <vt:i4>1</vt:i4>
  </property>
  <property fmtid="{D5CDD505-2E9C-101B-9397-08002B2CF9AE}" pid="17" name="EktShowEvents">
    <vt:bool>true</vt:bool>
  </property>
</Properties>
</file>